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BE2C2" w14:textId="77777777" w:rsidR="006D631B" w:rsidRPr="007B09D6" w:rsidRDefault="002746FB" w:rsidP="00F3129A">
      <w:pPr>
        <w:spacing w:after="0" w:line="240" w:lineRule="auto"/>
        <w:jc w:val="center"/>
        <w:rPr>
          <w:b/>
          <w:bCs/>
        </w:rPr>
      </w:pPr>
      <w:r w:rsidRPr="007B09D6">
        <w:rPr>
          <w:b/>
          <w:bCs/>
        </w:rPr>
        <w:t>Program Review</w:t>
      </w:r>
    </w:p>
    <w:p w14:paraId="13A6FBD4" w14:textId="3EB98AE6" w:rsidR="002746FB" w:rsidRPr="007B09D6" w:rsidRDefault="002746FB" w:rsidP="00F3129A">
      <w:pPr>
        <w:spacing w:after="0" w:line="240" w:lineRule="auto"/>
        <w:jc w:val="center"/>
        <w:rPr>
          <w:b/>
          <w:bCs/>
        </w:rPr>
      </w:pPr>
      <w:r w:rsidRPr="007B09D6">
        <w:rPr>
          <w:b/>
          <w:bCs/>
        </w:rPr>
        <w:t xml:space="preserve">Appendix </w:t>
      </w:r>
      <w:r w:rsidR="004A1898">
        <w:rPr>
          <w:b/>
          <w:bCs/>
        </w:rPr>
        <w:t>B</w:t>
      </w:r>
    </w:p>
    <w:p w14:paraId="0817B535" w14:textId="77777777" w:rsidR="002746FB" w:rsidRPr="007B09D6" w:rsidRDefault="002746FB" w:rsidP="00F3129A">
      <w:pPr>
        <w:spacing w:after="0" w:line="240" w:lineRule="auto"/>
        <w:jc w:val="center"/>
        <w:rPr>
          <w:b/>
          <w:bCs/>
        </w:rPr>
      </w:pPr>
      <w:r w:rsidRPr="007B09D6">
        <w:rPr>
          <w:b/>
          <w:bCs/>
        </w:rPr>
        <w:t>Curriculum Map</w:t>
      </w:r>
    </w:p>
    <w:p w14:paraId="108F66C8" w14:textId="77777777" w:rsidR="002746FB" w:rsidRDefault="002746FB" w:rsidP="002746FB"/>
    <w:p w14:paraId="6866C6CB" w14:textId="77777777" w:rsidR="002746FB" w:rsidRPr="00E3311C" w:rsidRDefault="002746FB" w:rsidP="002746FB">
      <w:pPr>
        <w:rPr>
          <w:b/>
          <w:bCs/>
        </w:rPr>
      </w:pPr>
      <w:r w:rsidRPr="00E3311C">
        <w:rPr>
          <w:b/>
          <w:bCs/>
        </w:rPr>
        <w:t>Rationale:</w:t>
      </w:r>
    </w:p>
    <w:p w14:paraId="49E5462B" w14:textId="77777777" w:rsidR="005D75C3" w:rsidRDefault="002746FB" w:rsidP="002746FB">
      <w:r>
        <w:t>The Curriculum Mapping process will provide another opportunity for department heads</w:t>
      </w:r>
      <w:r w:rsidR="005D75C3">
        <w:t xml:space="preserve"> to track and improve student learning outcomes through modifying particular courses. </w:t>
      </w:r>
    </w:p>
    <w:p w14:paraId="16841FE5" w14:textId="77777777" w:rsidR="008512E0" w:rsidRDefault="008512E0" w:rsidP="002746FB">
      <w:r w:rsidRPr="003E486C">
        <w:rPr>
          <w:b/>
          <w:bCs/>
        </w:rPr>
        <w:t>Program Level</w:t>
      </w:r>
      <w:r>
        <w:t xml:space="preserve">: </w:t>
      </w:r>
    </w:p>
    <w:p w14:paraId="65C8498A" w14:textId="77777777" w:rsidR="008512E0" w:rsidRDefault="008512E0" w:rsidP="002746FB">
      <w:r w:rsidRPr="003E486C">
        <w:rPr>
          <w:b/>
          <w:bCs/>
        </w:rPr>
        <w:t>Degree</w:t>
      </w:r>
      <w:r>
        <w:t>:</w:t>
      </w:r>
    </w:p>
    <w:p w14:paraId="4FBA198F" w14:textId="77777777" w:rsidR="008512E0" w:rsidRDefault="008512E0" w:rsidP="002746FB">
      <w:r w:rsidRPr="003E486C">
        <w:rPr>
          <w:b/>
          <w:bCs/>
        </w:rPr>
        <w:t>Majo</w:t>
      </w:r>
      <w:r>
        <w:t>r:</w:t>
      </w:r>
    </w:p>
    <w:p w14:paraId="31736867" w14:textId="77777777" w:rsidR="008512E0" w:rsidRDefault="008512E0" w:rsidP="002746FB"/>
    <w:p w14:paraId="33790F03" w14:textId="77777777" w:rsidR="008512E0" w:rsidRDefault="008512E0" w:rsidP="002746FB">
      <w:r w:rsidRPr="003E486C">
        <w:rPr>
          <w:b/>
          <w:bCs/>
        </w:rPr>
        <w:t>Program Coordinator</w:t>
      </w:r>
      <w:r>
        <w:t>:</w:t>
      </w:r>
    </w:p>
    <w:p w14:paraId="4641A687" w14:textId="77777777" w:rsidR="008512E0" w:rsidRDefault="008512E0" w:rsidP="002746FB"/>
    <w:p w14:paraId="55D62CE6" w14:textId="77777777" w:rsidR="003E486C" w:rsidRPr="00BB048E" w:rsidRDefault="003E486C" w:rsidP="003E486C">
      <w:pPr>
        <w:spacing w:after="0"/>
        <w:rPr>
          <w:b/>
          <w:bCs/>
        </w:rPr>
      </w:pPr>
      <w:r w:rsidRPr="00BB048E">
        <w:rPr>
          <w:b/>
          <w:bCs/>
        </w:rPr>
        <w:t>Instructions</w:t>
      </w:r>
      <w:r>
        <w:rPr>
          <w:b/>
          <w:bCs/>
        </w:rPr>
        <w:t xml:space="preserve"> for the table below</w:t>
      </w:r>
      <w:r w:rsidRPr="00BB048E">
        <w:rPr>
          <w:b/>
          <w:bCs/>
        </w:rPr>
        <w:t xml:space="preserve">: </w:t>
      </w:r>
    </w:p>
    <w:p w14:paraId="1485636D" w14:textId="77777777" w:rsidR="003E486C" w:rsidRDefault="003E486C" w:rsidP="003E486C">
      <w:pPr>
        <w:spacing w:after="0"/>
        <w:ind w:left="180" w:hanging="180"/>
      </w:pPr>
      <w:r>
        <w:t>1. Enter each student learning outcome in the first column.  If your outcomes are long worded, you may want to list a number and an abbreviation in the table and list the full outcome below the table to assist with visualization.</w:t>
      </w:r>
    </w:p>
    <w:p w14:paraId="5C440757" w14:textId="77777777" w:rsidR="003E486C" w:rsidRDefault="003E486C" w:rsidP="003E486C">
      <w:pPr>
        <w:spacing w:after="0"/>
      </w:pPr>
      <w:r>
        <w:t>2. Add course numbers and requirements across the top row in the likely order that students would take them.</w:t>
      </w:r>
    </w:p>
    <w:p w14:paraId="38DA7E08" w14:textId="77777777" w:rsidR="003E486C" w:rsidRDefault="003E486C" w:rsidP="003E486C">
      <w:pPr>
        <w:spacing w:after="0"/>
        <w:ind w:left="270"/>
      </w:pPr>
      <w:r>
        <w:t>This list should include General Education and collateral courses, if they contribute to the student learning outcomes.</w:t>
      </w:r>
    </w:p>
    <w:p w14:paraId="3121C230" w14:textId="77777777" w:rsidR="003E486C" w:rsidRDefault="003E486C" w:rsidP="003E486C">
      <w:pPr>
        <w:spacing w:after="0"/>
        <w:ind w:left="270"/>
      </w:pPr>
      <w:r>
        <w:t>It should also include program requirements, which are requirements where all students pick 1 or more course(s) from a limited list (such as in Mircobiology, Accounting, US History, etc.).  These should be listed by the requirement (courses can be noted below the table).</w:t>
      </w:r>
    </w:p>
    <w:p w14:paraId="772377A3" w14:textId="1EC6BA39" w:rsidR="003E486C" w:rsidRPr="008B35BA" w:rsidRDefault="003E486C" w:rsidP="003E486C">
      <w:pPr>
        <w:spacing w:after="0"/>
        <w:ind w:left="270"/>
        <w:rPr>
          <w:u w:val="single"/>
        </w:rPr>
      </w:pPr>
      <w:r w:rsidRPr="008B35BA">
        <w:rPr>
          <w:u w:val="single"/>
        </w:rPr>
        <w:t>Note:</w:t>
      </w:r>
      <w:r w:rsidRPr="008B35BA">
        <w:t xml:space="preserve"> </w:t>
      </w:r>
      <w:r>
        <w:t>I</w:t>
      </w:r>
      <w:r w:rsidRPr="008B35BA">
        <w:t>f your p</w:t>
      </w:r>
      <w:r>
        <w:t>rogram has multiple tracks you may want to indicate track courses by a letter, or if the</w:t>
      </w:r>
      <w:r w:rsidR="0044028C">
        <w:t>re</w:t>
      </w:r>
      <w:bookmarkStart w:id="0" w:name="_GoBack"/>
      <w:bookmarkEnd w:id="0"/>
      <w:r>
        <w:t xml:space="preserve"> are substantial differences, you may need to do multiple maps, and then compare them to ensure all students are addressing the outcomes equally.</w:t>
      </w:r>
    </w:p>
    <w:p w14:paraId="26B19E01" w14:textId="77777777" w:rsidR="003E486C" w:rsidRDefault="003E486C" w:rsidP="003E486C">
      <w:pPr>
        <w:spacing w:after="0"/>
        <w:ind w:left="270"/>
      </w:pPr>
    </w:p>
    <w:p w14:paraId="07075486" w14:textId="77777777" w:rsidR="003E486C" w:rsidRPr="0010305F" w:rsidRDefault="003E486C" w:rsidP="003E486C">
      <w:pPr>
        <w:spacing w:after="0"/>
        <w:rPr>
          <w:b/>
          <w:bCs/>
        </w:rPr>
      </w:pPr>
      <w:r>
        <w:t xml:space="preserve">3. Identify courses where content is Introduced (I), Reinforced (R), and Mastered (M). </w:t>
      </w:r>
    </w:p>
    <w:p w14:paraId="3F424915" w14:textId="77777777" w:rsidR="003E486C" w:rsidRDefault="003E486C" w:rsidP="003E486C">
      <w:pPr>
        <w:spacing w:after="0" w:line="240" w:lineRule="auto"/>
        <w:ind w:left="720"/>
      </w:pPr>
      <w:r w:rsidRPr="0010305F">
        <w:t>I</w:t>
      </w:r>
      <w:r>
        <w:t xml:space="preserve"> </w:t>
      </w:r>
      <w:r w:rsidRPr="0010305F">
        <w:t>-</w:t>
      </w:r>
      <w:r>
        <w:t xml:space="preserve"> These courses </w:t>
      </w:r>
      <w:r w:rsidRPr="00EB2047">
        <w:rPr>
          <w:b/>
        </w:rPr>
        <w:t>introduce</w:t>
      </w:r>
      <w:r>
        <w:t xml:space="preserve"> content necessary for outcome achievement. Ex (HIS101)</w:t>
      </w:r>
    </w:p>
    <w:p w14:paraId="6CFA9181" w14:textId="77777777" w:rsidR="003E486C" w:rsidRDefault="003E486C" w:rsidP="003E486C">
      <w:pPr>
        <w:spacing w:after="0" w:line="240" w:lineRule="auto"/>
        <w:ind w:left="720"/>
      </w:pPr>
      <w:r w:rsidRPr="0010305F">
        <w:t>R</w:t>
      </w:r>
      <w:r>
        <w:t xml:space="preserve"> </w:t>
      </w:r>
      <w:r>
        <w:rPr>
          <w:b/>
          <w:bCs/>
        </w:rPr>
        <w:t xml:space="preserve">- </w:t>
      </w:r>
      <w:r>
        <w:t xml:space="preserve">These courses </w:t>
      </w:r>
      <w:r>
        <w:rPr>
          <w:b/>
        </w:rPr>
        <w:t>reinforce</w:t>
      </w:r>
      <w:r>
        <w:t xml:space="preserve"> content necessary for outcome achievement.</w:t>
      </w:r>
    </w:p>
    <w:p w14:paraId="63ACEAC3" w14:textId="77777777" w:rsidR="003E486C" w:rsidRDefault="003E486C" w:rsidP="003E486C">
      <w:pPr>
        <w:spacing w:after="0" w:line="240" w:lineRule="auto"/>
        <w:ind w:left="720"/>
        <w:rPr>
          <w:b/>
          <w:bCs/>
        </w:rPr>
      </w:pPr>
      <w:r w:rsidRPr="0010305F">
        <w:t>M</w:t>
      </w:r>
      <w:r>
        <w:t xml:space="preserve"> - These courses provide </w:t>
      </w:r>
      <w:r>
        <w:rPr>
          <w:b/>
        </w:rPr>
        <w:t>mastery</w:t>
      </w:r>
      <w:r>
        <w:t xml:space="preserve"> content necessary for outcome achievement.</w:t>
      </w:r>
      <w:r w:rsidRPr="00AC38BF">
        <w:rPr>
          <w:b/>
          <w:bCs/>
        </w:rPr>
        <w:t xml:space="preserve"> </w:t>
      </w:r>
    </w:p>
    <w:p w14:paraId="7BB72011" w14:textId="77777777" w:rsidR="003E486C" w:rsidRDefault="003E486C" w:rsidP="003E486C">
      <w:pPr>
        <w:spacing w:after="0" w:line="240" w:lineRule="auto"/>
        <w:ind w:left="720"/>
      </w:pPr>
      <w:r>
        <w:rPr>
          <w:b/>
          <w:bCs/>
        </w:rPr>
        <w:t>Bold the letter if assessment data is collected in that course.</w:t>
      </w:r>
    </w:p>
    <w:p w14:paraId="3B56153A" w14:textId="77777777" w:rsidR="003E486C" w:rsidRDefault="003E486C" w:rsidP="003E486C">
      <w:pPr>
        <w:spacing w:after="0" w:line="240" w:lineRule="auto"/>
      </w:pPr>
    </w:p>
    <w:p w14:paraId="70791F05" w14:textId="77777777" w:rsidR="003E486C" w:rsidRDefault="003E486C" w:rsidP="003E486C">
      <w:pPr>
        <w:spacing w:after="0" w:line="240" w:lineRule="auto"/>
      </w:pPr>
      <w:r>
        <w:br w:type="page"/>
      </w:r>
    </w:p>
    <w:p w14:paraId="71A7F18F" w14:textId="77777777" w:rsidR="003E486C" w:rsidRDefault="003E486C" w:rsidP="003E486C">
      <w:pPr>
        <w:spacing w:after="0" w:line="240" w:lineRule="auto"/>
      </w:pPr>
    </w:p>
    <w:tbl>
      <w:tblPr>
        <w:tblStyle w:val="TableGrid"/>
        <w:tblW w:w="13008" w:type="dxa"/>
        <w:tblLook w:val="04A0" w:firstRow="1" w:lastRow="0" w:firstColumn="1" w:lastColumn="0" w:noHBand="0" w:noVBand="1"/>
      </w:tblPr>
      <w:tblGrid>
        <w:gridCol w:w="1460"/>
        <w:gridCol w:w="1496"/>
        <w:gridCol w:w="475"/>
        <w:gridCol w:w="533"/>
        <w:gridCol w:w="475"/>
        <w:gridCol w:w="504"/>
        <w:gridCol w:w="504"/>
        <w:gridCol w:w="504"/>
        <w:gridCol w:w="533"/>
        <w:gridCol w:w="475"/>
        <w:gridCol w:w="504"/>
        <w:gridCol w:w="504"/>
        <w:gridCol w:w="533"/>
        <w:gridCol w:w="475"/>
        <w:gridCol w:w="504"/>
        <w:gridCol w:w="504"/>
        <w:gridCol w:w="504"/>
        <w:gridCol w:w="504"/>
        <w:gridCol w:w="533"/>
        <w:gridCol w:w="475"/>
        <w:gridCol w:w="504"/>
        <w:gridCol w:w="505"/>
      </w:tblGrid>
      <w:tr w:rsidR="003E486C" w:rsidRPr="00EB2047" w14:paraId="18A3FC18" w14:textId="77777777" w:rsidTr="00A61A6F">
        <w:tc>
          <w:tcPr>
            <w:tcW w:w="13008" w:type="dxa"/>
            <w:gridSpan w:val="22"/>
          </w:tcPr>
          <w:p w14:paraId="52EAE6C5" w14:textId="77777777" w:rsidR="003E486C" w:rsidRPr="00EB2047" w:rsidRDefault="003E486C" w:rsidP="00A61A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ble 1. Curriculum Map</w:t>
            </w:r>
          </w:p>
        </w:tc>
      </w:tr>
      <w:tr w:rsidR="003E486C" w:rsidRPr="00EB2047" w14:paraId="383CA664" w14:textId="77777777" w:rsidTr="00A61A6F">
        <w:tc>
          <w:tcPr>
            <w:tcW w:w="1460" w:type="dxa"/>
          </w:tcPr>
          <w:p w14:paraId="660AE71A" w14:textId="77777777" w:rsidR="003E486C" w:rsidRPr="00EB2047" w:rsidRDefault="003E486C" w:rsidP="00A61A6F">
            <w:pPr>
              <w:rPr>
                <w:b/>
                <w:bCs/>
              </w:rPr>
            </w:pPr>
            <w:r w:rsidRPr="00EB2047">
              <w:rPr>
                <w:b/>
                <w:bCs/>
              </w:rPr>
              <w:t>SLOs from the OAR:</w:t>
            </w:r>
          </w:p>
        </w:tc>
        <w:tc>
          <w:tcPr>
            <w:tcW w:w="1496" w:type="dxa"/>
          </w:tcPr>
          <w:p w14:paraId="4B50CE1A" w14:textId="77777777" w:rsidR="003E486C" w:rsidRPr="00EB2047" w:rsidRDefault="003E486C" w:rsidP="00A61A6F">
            <w:pPr>
              <w:rPr>
                <w:b/>
                <w:bCs/>
              </w:rPr>
            </w:pPr>
            <w:r w:rsidRPr="00EB2047">
              <w:rPr>
                <w:b/>
                <w:bCs/>
              </w:rPr>
              <w:t>Course Number:</w:t>
            </w:r>
          </w:p>
        </w:tc>
        <w:tc>
          <w:tcPr>
            <w:tcW w:w="475" w:type="dxa"/>
          </w:tcPr>
          <w:p w14:paraId="75FF865F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33" w:type="dxa"/>
          </w:tcPr>
          <w:p w14:paraId="66D2DCED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475" w:type="dxa"/>
          </w:tcPr>
          <w:p w14:paraId="42725806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04" w:type="dxa"/>
          </w:tcPr>
          <w:p w14:paraId="37A7B58C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04" w:type="dxa"/>
          </w:tcPr>
          <w:p w14:paraId="37EC8DC2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04" w:type="dxa"/>
          </w:tcPr>
          <w:p w14:paraId="09071369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33" w:type="dxa"/>
          </w:tcPr>
          <w:p w14:paraId="6F806501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475" w:type="dxa"/>
          </w:tcPr>
          <w:p w14:paraId="2BAFCA9B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04" w:type="dxa"/>
          </w:tcPr>
          <w:p w14:paraId="11FC5DE0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04" w:type="dxa"/>
          </w:tcPr>
          <w:p w14:paraId="19AA0B61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33" w:type="dxa"/>
          </w:tcPr>
          <w:p w14:paraId="2B835A23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475" w:type="dxa"/>
          </w:tcPr>
          <w:p w14:paraId="6925B8A5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04" w:type="dxa"/>
          </w:tcPr>
          <w:p w14:paraId="67297A2A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04" w:type="dxa"/>
          </w:tcPr>
          <w:p w14:paraId="3D40907F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04" w:type="dxa"/>
          </w:tcPr>
          <w:p w14:paraId="70F43FE9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04" w:type="dxa"/>
          </w:tcPr>
          <w:p w14:paraId="6544BD70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33" w:type="dxa"/>
          </w:tcPr>
          <w:p w14:paraId="19244BD4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475" w:type="dxa"/>
          </w:tcPr>
          <w:p w14:paraId="207DCB33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04" w:type="dxa"/>
          </w:tcPr>
          <w:p w14:paraId="14E92C6F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  <w:tc>
          <w:tcPr>
            <w:tcW w:w="505" w:type="dxa"/>
          </w:tcPr>
          <w:p w14:paraId="505A6E0C" w14:textId="77777777" w:rsidR="003E486C" w:rsidRPr="00EB2047" w:rsidRDefault="003E486C" w:rsidP="00A61A6F">
            <w:pPr>
              <w:rPr>
                <w:b/>
                <w:bCs/>
              </w:rPr>
            </w:pPr>
          </w:p>
        </w:tc>
      </w:tr>
      <w:tr w:rsidR="003E486C" w14:paraId="3D300389" w14:textId="77777777" w:rsidTr="00A61A6F">
        <w:trPr>
          <w:trHeight w:val="1008"/>
        </w:trPr>
        <w:tc>
          <w:tcPr>
            <w:tcW w:w="2956" w:type="dxa"/>
            <w:gridSpan w:val="2"/>
          </w:tcPr>
          <w:p w14:paraId="09C8109D" w14:textId="77777777" w:rsidR="003E486C" w:rsidRDefault="003E486C" w:rsidP="00A61A6F"/>
        </w:tc>
        <w:tc>
          <w:tcPr>
            <w:tcW w:w="475" w:type="dxa"/>
          </w:tcPr>
          <w:p w14:paraId="5B32190C" w14:textId="77777777" w:rsidR="003E486C" w:rsidRDefault="003E486C" w:rsidP="00A61A6F"/>
        </w:tc>
        <w:tc>
          <w:tcPr>
            <w:tcW w:w="533" w:type="dxa"/>
          </w:tcPr>
          <w:p w14:paraId="2BF7BC2D" w14:textId="77777777" w:rsidR="003E486C" w:rsidRDefault="003E486C" w:rsidP="00A61A6F"/>
        </w:tc>
        <w:tc>
          <w:tcPr>
            <w:tcW w:w="475" w:type="dxa"/>
          </w:tcPr>
          <w:p w14:paraId="59FAC384" w14:textId="77777777" w:rsidR="003E486C" w:rsidRDefault="003E486C" w:rsidP="00A61A6F"/>
        </w:tc>
        <w:tc>
          <w:tcPr>
            <w:tcW w:w="504" w:type="dxa"/>
          </w:tcPr>
          <w:p w14:paraId="042B8F80" w14:textId="77777777" w:rsidR="003E486C" w:rsidRDefault="003E486C" w:rsidP="00A61A6F"/>
        </w:tc>
        <w:tc>
          <w:tcPr>
            <w:tcW w:w="504" w:type="dxa"/>
          </w:tcPr>
          <w:p w14:paraId="162CCE3C" w14:textId="77777777" w:rsidR="003E486C" w:rsidRDefault="003E486C" w:rsidP="00A61A6F"/>
        </w:tc>
        <w:tc>
          <w:tcPr>
            <w:tcW w:w="504" w:type="dxa"/>
          </w:tcPr>
          <w:p w14:paraId="4FF09821" w14:textId="77777777" w:rsidR="003E486C" w:rsidRDefault="003E486C" w:rsidP="00A61A6F"/>
        </w:tc>
        <w:tc>
          <w:tcPr>
            <w:tcW w:w="533" w:type="dxa"/>
          </w:tcPr>
          <w:p w14:paraId="5C091D00" w14:textId="77777777" w:rsidR="003E486C" w:rsidRDefault="003E486C" w:rsidP="00A61A6F"/>
        </w:tc>
        <w:tc>
          <w:tcPr>
            <w:tcW w:w="475" w:type="dxa"/>
          </w:tcPr>
          <w:p w14:paraId="64AA823B" w14:textId="77777777" w:rsidR="003E486C" w:rsidRDefault="003E486C" w:rsidP="00A61A6F"/>
        </w:tc>
        <w:tc>
          <w:tcPr>
            <w:tcW w:w="504" w:type="dxa"/>
          </w:tcPr>
          <w:p w14:paraId="7C530D96" w14:textId="77777777" w:rsidR="003E486C" w:rsidRDefault="003E486C" w:rsidP="00A61A6F"/>
        </w:tc>
        <w:tc>
          <w:tcPr>
            <w:tcW w:w="504" w:type="dxa"/>
          </w:tcPr>
          <w:p w14:paraId="193D32DF" w14:textId="77777777" w:rsidR="003E486C" w:rsidRDefault="003E486C" w:rsidP="00A61A6F"/>
        </w:tc>
        <w:tc>
          <w:tcPr>
            <w:tcW w:w="533" w:type="dxa"/>
          </w:tcPr>
          <w:p w14:paraId="5BD566C2" w14:textId="77777777" w:rsidR="003E486C" w:rsidRDefault="003E486C" w:rsidP="00A61A6F"/>
        </w:tc>
        <w:tc>
          <w:tcPr>
            <w:tcW w:w="475" w:type="dxa"/>
          </w:tcPr>
          <w:p w14:paraId="24D400D6" w14:textId="77777777" w:rsidR="003E486C" w:rsidRDefault="003E486C" w:rsidP="00A61A6F"/>
        </w:tc>
        <w:tc>
          <w:tcPr>
            <w:tcW w:w="504" w:type="dxa"/>
          </w:tcPr>
          <w:p w14:paraId="7430DBD8" w14:textId="77777777" w:rsidR="003E486C" w:rsidRDefault="003E486C" w:rsidP="00A61A6F"/>
        </w:tc>
        <w:tc>
          <w:tcPr>
            <w:tcW w:w="504" w:type="dxa"/>
          </w:tcPr>
          <w:p w14:paraId="116EDFF6" w14:textId="77777777" w:rsidR="003E486C" w:rsidRDefault="003E486C" w:rsidP="00A61A6F"/>
        </w:tc>
        <w:tc>
          <w:tcPr>
            <w:tcW w:w="504" w:type="dxa"/>
          </w:tcPr>
          <w:p w14:paraId="6592A8D2" w14:textId="77777777" w:rsidR="003E486C" w:rsidRDefault="003E486C" w:rsidP="00A61A6F"/>
        </w:tc>
        <w:tc>
          <w:tcPr>
            <w:tcW w:w="504" w:type="dxa"/>
          </w:tcPr>
          <w:p w14:paraId="466372EE" w14:textId="77777777" w:rsidR="003E486C" w:rsidRDefault="003E486C" w:rsidP="00A61A6F"/>
        </w:tc>
        <w:tc>
          <w:tcPr>
            <w:tcW w:w="533" w:type="dxa"/>
          </w:tcPr>
          <w:p w14:paraId="703CEADA" w14:textId="77777777" w:rsidR="003E486C" w:rsidRDefault="003E486C" w:rsidP="00A61A6F"/>
        </w:tc>
        <w:tc>
          <w:tcPr>
            <w:tcW w:w="475" w:type="dxa"/>
          </w:tcPr>
          <w:p w14:paraId="6C0A9797" w14:textId="77777777" w:rsidR="003E486C" w:rsidRDefault="003E486C" w:rsidP="00A61A6F"/>
        </w:tc>
        <w:tc>
          <w:tcPr>
            <w:tcW w:w="504" w:type="dxa"/>
          </w:tcPr>
          <w:p w14:paraId="6D66795C" w14:textId="77777777" w:rsidR="003E486C" w:rsidRDefault="003E486C" w:rsidP="00A61A6F"/>
        </w:tc>
        <w:tc>
          <w:tcPr>
            <w:tcW w:w="505" w:type="dxa"/>
          </w:tcPr>
          <w:p w14:paraId="0F4AA1DB" w14:textId="77777777" w:rsidR="003E486C" w:rsidRDefault="003E486C" w:rsidP="00A61A6F"/>
        </w:tc>
      </w:tr>
      <w:tr w:rsidR="003E486C" w14:paraId="2B99B3A4" w14:textId="77777777" w:rsidTr="00A61A6F">
        <w:trPr>
          <w:trHeight w:val="1008"/>
        </w:trPr>
        <w:tc>
          <w:tcPr>
            <w:tcW w:w="2956" w:type="dxa"/>
            <w:gridSpan w:val="2"/>
          </w:tcPr>
          <w:p w14:paraId="7604625A" w14:textId="77777777" w:rsidR="003E486C" w:rsidRDefault="003E486C" w:rsidP="00A61A6F"/>
        </w:tc>
        <w:tc>
          <w:tcPr>
            <w:tcW w:w="475" w:type="dxa"/>
          </w:tcPr>
          <w:p w14:paraId="213E10C1" w14:textId="77777777" w:rsidR="003E486C" w:rsidRDefault="003E486C" w:rsidP="00A61A6F"/>
        </w:tc>
        <w:tc>
          <w:tcPr>
            <w:tcW w:w="533" w:type="dxa"/>
          </w:tcPr>
          <w:p w14:paraId="651591E7" w14:textId="77777777" w:rsidR="003E486C" w:rsidRDefault="003E486C" w:rsidP="00A61A6F"/>
        </w:tc>
        <w:tc>
          <w:tcPr>
            <w:tcW w:w="475" w:type="dxa"/>
          </w:tcPr>
          <w:p w14:paraId="078B4A4D" w14:textId="77777777" w:rsidR="003E486C" w:rsidRDefault="003E486C" w:rsidP="00A61A6F"/>
        </w:tc>
        <w:tc>
          <w:tcPr>
            <w:tcW w:w="504" w:type="dxa"/>
          </w:tcPr>
          <w:p w14:paraId="05AE175C" w14:textId="77777777" w:rsidR="003E486C" w:rsidRDefault="003E486C" w:rsidP="00A61A6F"/>
        </w:tc>
        <w:tc>
          <w:tcPr>
            <w:tcW w:w="504" w:type="dxa"/>
          </w:tcPr>
          <w:p w14:paraId="02C2DE6C" w14:textId="77777777" w:rsidR="003E486C" w:rsidRDefault="003E486C" w:rsidP="00A61A6F"/>
        </w:tc>
        <w:tc>
          <w:tcPr>
            <w:tcW w:w="504" w:type="dxa"/>
          </w:tcPr>
          <w:p w14:paraId="08DB78FB" w14:textId="77777777" w:rsidR="003E486C" w:rsidRDefault="003E486C" w:rsidP="00A61A6F"/>
        </w:tc>
        <w:tc>
          <w:tcPr>
            <w:tcW w:w="533" w:type="dxa"/>
          </w:tcPr>
          <w:p w14:paraId="66BCDAF3" w14:textId="77777777" w:rsidR="003E486C" w:rsidRDefault="003E486C" w:rsidP="00A61A6F"/>
        </w:tc>
        <w:tc>
          <w:tcPr>
            <w:tcW w:w="475" w:type="dxa"/>
          </w:tcPr>
          <w:p w14:paraId="76287BB9" w14:textId="77777777" w:rsidR="003E486C" w:rsidRDefault="003E486C" w:rsidP="00A61A6F"/>
        </w:tc>
        <w:tc>
          <w:tcPr>
            <w:tcW w:w="504" w:type="dxa"/>
          </w:tcPr>
          <w:p w14:paraId="0A1F68DD" w14:textId="77777777" w:rsidR="003E486C" w:rsidRDefault="003E486C" w:rsidP="00A61A6F"/>
        </w:tc>
        <w:tc>
          <w:tcPr>
            <w:tcW w:w="504" w:type="dxa"/>
          </w:tcPr>
          <w:p w14:paraId="7206951D" w14:textId="77777777" w:rsidR="003E486C" w:rsidRDefault="003E486C" w:rsidP="00A61A6F"/>
        </w:tc>
        <w:tc>
          <w:tcPr>
            <w:tcW w:w="533" w:type="dxa"/>
          </w:tcPr>
          <w:p w14:paraId="01936789" w14:textId="77777777" w:rsidR="003E486C" w:rsidRDefault="003E486C" w:rsidP="00A61A6F"/>
        </w:tc>
        <w:tc>
          <w:tcPr>
            <w:tcW w:w="475" w:type="dxa"/>
          </w:tcPr>
          <w:p w14:paraId="0EF798C3" w14:textId="77777777" w:rsidR="003E486C" w:rsidRDefault="003E486C" w:rsidP="00A61A6F"/>
        </w:tc>
        <w:tc>
          <w:tcPr>
            <w:tcW w:w="504" w:type="dxa"/>
          </w:tcPr>
          <w:p w14:paraId="4BAC27D7" w14:textId="77777777" w:rsidR="003E486C" w:rsidRDefault="003E486C" w:rsidP="00A61A6F"/>
        </w:tc>
        <w:tc>
          <w:tcPr>
            <w:tcW w:w="504" w:type="dxa"/>
          </w:tcPr>
          <w:p w14:paraId="26812E86" w14:textId="77777777" w:rsidR="003E486C" w:rsidRDefault="003E486C" w:rsidP="00A61A6F"/>
        </w:tc>
        <w:tc>
          <w:tcPr>
            <w:tcW w:w="504" w:type="dxa"/>
          </w:tcPr>
          <w:p w14:paraId="44E28A85" w14:textId="77777777" w:rsidR="003E486C" w:rsidRDefault="003E486C" w:rsidP="00A61A6F"/>
        </w:tc>
        <w:tc>
          <w:tcPr>
            <w:tcW w:w="504" w:type="dxa"/>
          </w:tcPr>
          <w:p w14:paraId="41E8E0DD" w14:textId="77777777" w:rsidR="003E486C" w:rsidRDefault="003E486C" w:rsidP="00A61A6F"/>
        </w:tc>
        <w:tc>
          <w:tcPr>
            <w:tcW w:w="533" w:type="dxa"/>
          </w:tcPr>
          <w:p w14:paraId="1E07623E" w14:textId="77777777" w:rsidR="003E486C" w:rsidRDefault="003E486C" w:rsidP="00A61A6F"/>
        </w:tc>
        <w:tc>
          <w:tcPr>
            <w:tcW w:w="475" w:type="dxa"/>
          </w:tcPr>
          <w:p w14:paraId="1C50A3D7" w14:textId="77777777" w:rsidR="003E486C" w:rsidRDefault="003E486C" w:rsidP="00A61A6F"/>
        </w:tc>
        <w:tc>
          <w:tcPr>
            <w:tcW w:w="504" w:type="dxa"/>
          </w:tcPr>
          <w:p w14:paraId="5CAA353D" w14:textId="77777777" w:rsidR="003E486C" w:rsidRDefault="003E486C" w:rsidP="00A61A6F"/>
        </w:tc>
        <w:tc>
          <w:tcPr>
            <w:tcW w:w="505" w:type="dxa"/>
          </w:tcPr>
          <w:p w14:paraId="08C93F9A" w14:textId="77777777" w:rsidR="003E486C" w:rsidRDefault="003E486C" w:rsidP="00A61A6F"/>
        </w:tc>
      </w:tr>
      <w:tr w:rsidR="003E486C" w14:paraId="54379090" w14:textId="77777777" w:rsidTr="00A61A6F">
        <w:trPr>
          <w:trHeight w:val="1008"/>
        </w:trPr>
        <w:tc>
          <w:tcPr>
            <w:tcW w:w="2956" w:type="dxa"/>
            <w:gridSpan w:val="2"/>
          </w:tcPr>
          <w:p w14:paraId="428D5300" w14:textId="77777777" w:rsidR="003E486C" w:rsidRDefault="003E486C" w:rsidP="00A61A6F"/>
        </w:tc>
        <w:tc>
          <w:tcPr>
            <w:tcW w:w="475" w:type="dxa"/>
          </w:tcPr>
          <w:p w14:paraId="42B5F839" w14:textId="77777777" w:rsidR="003E486C" w:rsidRDefault="003E486C" w:rsidP="00A61A6F"/>
        </w:tc>
        <w:tc>
          <w:tcPr>
            <w:tcW w:w="533" w:type="dxa"/>
          </w:tcPr>
          <w:p w14:paraId="5A0078A6" w14:textId="77777777" w:rsidR="003E486C" w:rsidRDefault="003E486C" w:rsidP="00A61A6F"/>
        </w:tc>
        <w:tc>
          <w:tcPr>
            <w:tcW w:w="475" w:type="dxa"/>
          </w:tcPr>
          <w:p w14:paraId="5F215F41" w14:textId="77777777" w:rsidR="003E486C" w:rsidRDefault="003E486C" w:rsidP="00A61A6F"/>
        </w:tc>
        <w:tc>
          <w:tcPr>
            <w:tcW w:w="504" w:type="dxa"/>
          </w:tcPr>
          <w:p w14:paraId="1E50307C" w14:textId="77777777" w:rsidR="003E486C" w:rsidRDefault="003E486C" w:rsidP="00A61A6F"/>
        </w:tc>
        <w:tc>
          <w:tcPr>
            <w:tcW w:w="504" w:type="dxa"/>
          </w:tcPr>
          <w:p w14:paraId="0560BFCB" w14:textId="77777777" w:rsidR="003E486C" w:rsidRDefault="003E486C" w:rsidP="00A61A6F"/>
        </w:tc>
        <w:tc>
          <w:tcPr>
            <w:tcW w:w="504" w:type="dxa"/>
          </w:tcPr>
          <w:p w14:paraId="6BAA91CE" w14:textId="77777777" w:rsidR="003E486C" w:rsidRDefault="003E486C" w:rsidP="00A61A6F"/>
        </w:tc>
        <w:tc>
          <w:tcPr>
            <w:tcW w:w="533" w:type="dxa"/>
          </w:tcPr>
          <w:p w14:paraId="09A87B7C" w14:textId="77777777" w:rsidR="003E486C" w:rsidRDefault="003E486C" w:rsidP="00A61A6F"/>
        </w:tc>
        <w:tc>
          <w:tcPr>
            <w:tcW w:w="475" w:type="dxa"/>
          </w:tcPr>
          <w:p w14:paraId="1F95EA0A" w14:textId="77777777" w:rsidR="003E486C" w:rsidRDefault="003E486C" w:rsidP="00A61A6F"/>
        </w:tc>
        <w:tc>
          <w:tcPr>
            <w:tcW w:w="504" w:type="dxa"/>
          </w:tcPr>
          <w:p w14:paraId="554038A1" w14:textId="77777777" w:rsidR="003E486C" w:rsidRDefault="003E486C" w:rsidP="00A61A6F"/>
        </w:tc>
        <w:tc>
          <w:tcPr>
            <w:tcW w:w="504" w:type="dxa"/>
          </w:tcPr>
          <w:p w14:paraId="1BC95EC5" w14:textId="77777777" w:rsidR="003E486C" w:rsidRDefault="003E486C" w:rsidP="00A61A6F"/>
        </w:tc>
        <w:tc>
          <w:tcPr>
            <w:tcW w:w="533" w:type="dxa"/>
          </w:tcPr>
          <w:p w14:paraId="17455CB9" w14:textId="77777777" w:rsidR="003E486C" w:rsidRDefault="003E486C" w:rsidP="00A61A6F"/>
        </w:tc>
        <w:tc>
          <w:tcPr>
            <w:tcW w:w="475" w:type="dxa"/>
          </w:tcPr>
          <w:p w14:paraId="5B02DEAD" w14:textId="77777777" w:rsidR="003E486C" w:rsidRDefault="003E486C" w:rsidP="00A61A6F"/>
        </w:tc>
        <w:tc>
          <w:tcPr>
            <w:tcW w:w="504" w:type="dxa"/>
          </w:tcPr>
          <w:p w14:paraId="182578E7" w14:textId="77777777" w:rsidR="003E486C" w:rsidRDefault="003E486C" w:rsidP="00A61A6F"/>
        </w:tc>
        <w:tc>
          <w:tcPr>
            <w:tcW w:w="504" w:type="dxa"/>
          </w:tcPr>
          <w:p w14:paraId="709BF887" w14:textId="77777777" w:rsidR="003E486C" w:rsidRDefault="003E486C" w:rsidP="00A61A6F"/>
        </w:tc>
        <w:tc>
          <w:tcPr>
            <w:tcW w:w="504" w:type="dxa"/>
          </w:tcPr>
          <w:p w14:paraId="2A9A3F3E" w14:textId="77777777" w:rsidR="003E486C" w:rsidRDefault="003E486C" w:rsidP="00A61A6F"/>
        </w:tc>
        <w:tc>
          <w:tcPr>
            <w:tcW w:w="504" w:type="dxa"/>
          </w:tcPr>
          <w:p w14:paraId="7A78EC16" w14:textId="77777777" w:rsidR="003E486C" w:rsidRDefault="003E486C" w:rsidP="00A61A6F"/>
        </w:tc>
        <w:tc>
          <w:tcPr>
            <w:tcW w:w="533" w:type="dxa"/>
          </w:tcPr>
          <w:p w14:paraId="0C05FB89" w14:textId="77777777" w:rsidR="003E486C" w:rsidRDefault="003E486C" w:rsidP="00A61A6F"/>
        </w:tc>
        <w:tc>
          <w:tcPr>
            <w:tcW w:w="475" w:type="dxa"/>
          </w:tcPr>
          <w:p w14:paraId="5C8F6DD7" w14:textId="77777777" w:rsidR="003E486C" w:rsidRDefault="003E486C" w:rsidP="00A61A6F"/>
        </w:tc>
        <w:tc>
          <w:tcPr>
            <w:tcW w:w="504" w:type="dxa"/>
          </w:tcPr>
          <w:p w14:paraId="0575BE5B" w14:textId="77777777" w:rsidR="003E486C" w:rsidRDefault="003E486C" w:rsidP="00A61A6F"/>
        </w:tc>
        <w:tc>
          <w:tcPr>
            <w:tcW w:w="505" w:type="dxa"/>
          </w:tcPr>
          <w:p w14:paraId="11145618" w14:textId="77777777" w:rsidR="003E486C" w:rsidRDefault="003E486C" w:rsidP="00A61A6F"/>
        </w:tc>
      </w:tr>
      <w:tr w:rsidR="003E486C" w14:paraId="1BA467BA" w14:textId="77777777" w:rsidTr="00A61A6F">
        <w:trPr>
          <w:trHeight w:val="1008"/>
        </w:trPr>
        <w:tc>
          <w:tcPr>
            <w:tcW w:w="2956" w:type="dxa"/>
            <w:gridSpan w:val="2"/>
          </w:tcPr>
          <w:p w14:paraId="72B1C6D7" w14:textId="77777777" w:rsidR="003E486C" w:rsidRDefault="003E486C" w:rsidP="00A61A6F"/>
        </w:tc>
        <w:tc>
          <w:tcPr>
            <w:tcW w:w="475" w:type="dxa"/>
          </w:tcPr>
          <w:p w14:paraId="292620D7" w14:textId="77777777" w:rsidR="003E486C" w:rsidRDefault="003E486C" w:rsidP="00A61A6F"/>
        </w:tc>
        <w:tc>
          <w:tcPr>
            <w:tcW w:w="533" w:type="dxa"/>
          </w:tcPr>
          <w:p w14:paraId="36C69FF6" w14:textId="77777777" w:rsidR="003E486C" w:rsidRDefault="003E486C" w:rsidP="00A61A6F"/>
        </w:tc>
        <w:tc>
          <w:tcPr>
            <w:tcW w:w="475" w:type="dxa"/>
          </w:tcPr>
          <w:p w14:paraId="7CF3819F" w14:textId="77777777" w:rsidR="003E486C" w:rsidRDefault="003E486C" w:rsidP="00A61A6F"/>
        </w:tc>
        <w:tc>
          <w:tcPr>
            <w:tcW w:w="504" w:type="dxa"/>
          </w:tcPr>
          <w:p w14:paraId="24C0A820" w14:textId="77777777" w:rsidR="003E486C" w:rsidRDefault="003E486C" w:rsidP="00A61A6F"/>
        </w:tc>
        <w:tc>
          <w:tcPr>
            <w:tcW w:w="504" w:type="dxa"/>
          </w:tcPr>
          <w:p w14:paraId="0DFE94BE" w14:textId="77777777" w:rsidR="003E486C" w:rsidRDefault="003E486C" w:rsidP="00A61A6F"/>
        </w:tc>
        <w:tc>
          <w:tcPr>
            <w:tcW w:w="504" w:type="dxa"/>
          </w:tcPr>
          <w:p w14:paraId="7A9CEA94" w14:textId="77777777" w:rsidR="003E486C" w:rsidRDefault="003E486C" w:rsidP="00A61A6F"/>
        </w:tc>
        <w:tc>
          <w:tcPr>
            <w:tcW w:w="533" w:type="dxa"/>
          </w:tcPr>
          <w:p w14:paraId="70E01A63" w14:textId="77777777" w:rsidR="003E486C" w:rsidRDefault="003E486C" w:rsidP="00A61A6F"/>
        </w:tc>
        <w:tc>
          <w:tcPr>
            <w:tcW w:w="475" w:type="dxa"/>
          </w:tcPr>
          <w:p w14:paraId="60613416" w14:textId="77777777" w:rsidR="003E486C" w:rsidRDefault="003E486C" w:rsidP="00A61A6F"/>
        </w:tc>
        <w:tc>
          <w:tcPr>
            <w:tcW w:w="504" w:type="dxa"/>
          </w:tcPr>
          <w:p w14:paraId="0C180E08" w14:textId="77777777" w:rsidR="003E486C" w:rsidRDefault="003E486C" w:rsidP="00A61A6F"/>
        </w:tc>
        <w:tc>
          <w:tcPr>
            <w:tcW w:w="504" w:type="dxa"/>
          </w:tcPr>
          <w:p w14:paraId="11DEFAD0" w14:textId="77777777" w:rsidR="003E486C" w:rsidRDefault="003E486C" w:rsidP="00A61A6F"/>
        </w:tc>
        <w:tc>
          <w:tcPr>
            <w:tcW w:w="533" w:type="dxa"/>
          </w:tcPr>
          <w:p w14:paraId="3248AFFE" w14:textId="77777777" w:rsidR="003E486C" w:rsidRDefault="003E486C" w:rsidP="00A61A6F"/>
        </w:tc>
        <w:tc>
          <w:tcPr>
            <w:tcW w:w="475" w:type="dxa"/>
          </w:tcPr>
          <w:p w14:paraId="2994601E" w14:textId="77777777" w:rsidR="003E486C" w:rsidRDefault="003E486C" w:rsidP="00A61A6F"/>
        </w:tc>
        <w:tc>
          <w:tcPr>
            <w:tcW w:w="504" w:type="dxa"/>
          </w:tcPr>
          <w:p w14:paraId="3C382542" w14:textId="77777777" w:rsidR="003E486C" w:rsidRDefault="003E486C" w:rsidP="00A61A6F"/>
        </w:tc>
        <w:tc>
          <w:tcPr>
            <w:tcW w:w="504" w:type="dxa"/>
          </w:tcPr>
          <w:p w14:paraId="50FA1DF5" w14:textId="77777777" w:rsidR="003E486C" w:rsidRDefault="003E486C" w:rsidP="00A61A6F"/>
        </w:tc>
        <w:tc>
          <w:tcPr>
            <w:tcW w:w="504" w:type="dxa"/>
          </w:tcPr>
          <w:p w14:paraId="265C16B3" w14:textId="77777777" w:rsidR="003E486C" w:rsidRDefault="003E486C" w:rsidP="00A61A6F"/>
        </w:tc>
        <w:tc>
          <w:tcPr>
            <w:tcW w:w="504" w:type="dxa"/>
          </w:tcPr>
          <w:p w14:paraId="35DF8A93" w14:textId="77777777" w:rsidR="003E486C" w:rsidRDefault="003E486C" w:rsidP="00A61A6F"/>
        </w:tc>
        <w:tc>
          <w:tcPr>
            <w:tcW w:w="533" w:type="dxa"/>
          </w:tcPr>
          <w:p w14:paraId="5BD3F00F" w14:textId="77777777" w:rsidR="003E486C" w:rsidRDefault="003E486C" w:rsidP="00A61A6F"/>
        </w:tc>
        <w:tc>
          <w:tcPr>
            <w:tcW w:w="475" w:type="dxa"/>
          </w:tcPr>
          <w:p w14:paraId="6CAD544D" w14:textId="77777777" w:rsidR="003E486C" w:rsidRDefault="003E486C" w:rsidP="00A61A6F"/>
        </w:tc>
        <w:tc>
          <w:tcPr>
            <w:tcW w:w="504" w:type="dxa"/>
          </w:tcPr>
          <w:p w14:paraId="5087FA8B" w14:textId="77777777" w:rsidR="003E486C" w:rsidRDefault="003E486C" w:rsidP="00A61A6F"/>
        </w:tc>
        <w:tc>
          <w:tcPr>
            <w:tcW w:w="505" w:type="dxa"/>
          </w:tcPr>
          <w:p w14:paraId="0BA387FB" w14:textId="77777777" w:rsidR="003E486C" w:rsidRDefault="003E486C" w:rsidP="00A61A6F"/>
        </w:tc>
      </w:tr>
      <w:tr w:rsidR="003E486C" w14:paraId="11158777" w14:textId="77777777" w:rsidTr="00A61A6F">
        <w:trPr>
          <w:trHeight w:val="1008"/>
        </w:trPr>
        <w:tc>
          <w:tcPr>
            <w:tcW w:w="2956" w:type="dxa"/>
            <w:gridSpan w:val="2"/>
          </w:tcPr>
          <w:p w14:paraId="0D2BFF40" w14:textId="77777777" w:rsidR="003E486C" w:rsidRDefault="003E486C" w:rsidP="00A61A6F"/>
        </w:tc>
        <w:tc>
          <w:tcPr>
            <w:tcW w:w="475" w:type="dxa"/>
          </w:tcPr>
          <w:p w14:paraId="6BEBE1F6" w14:textId="77777777" w:rsidR="003E486C" w:rsidRDefault="003E486C" w:rsidP="00A61A6F"/>
        </w:tc>
        <w:tc>
          <w:tcPr>
            <w:tcW w:w="533" w:type="dxa"/>
          </w:tcPr>
          <w:p w14:paraId="53487E8C" w14:textId="77777777" w:rsidR="003E486C" w:rsidRDefault="003E486C" w:rsidP="00A61A6F"/>
        </w:tc>
        <w:tc>
          <w:tcPr>
            <w:tcW w:w="475" w:type="dxa"/>
          </w:tcPr>
          <w:p w14:paraId="1F2B9528" w14:textId="77777777" w:rsidR="003E486C" w:rsidRDefault="003E486C" w:rsidP="00A61A6F"/>
        </w:tc>
        <w:tc>
          <w:tcPr>
            <w:tcW w:w="504" w:type="dxa"/>
          </w:tcPr>
          <w:p w14:paraId="6605E044" w14:textId="77777777" w:rsidR="003E486C" w:rsidRDefault="003E486C" w:rsidP="00A61A6F"/>
        </w:tc>
        <w:tc>
          <w:tcPr>
            <w:tcW w:w="504" w:type="dxa"/>
          </w:tcPr>
          <w:p w14:paraId="0A798E83" w14:textId="77777777" w:rsidR="003E486C" w:rsidRDefault="003E486C" w:rsidP="00A61A6F"/>
        </w:tc>
        <w:tc>
          <w:tcPr>
            <w:tcW w:w="504" w:type="dxa"/>
          </w:tcPr>
          <w:p w14:paraId="745CEA17" w14:textId="77777777" w:rsidR="003E486C" w:rsidRDefault="003E486C" w:rsidP="00A61A6F"/>
        </w:tc>
        <w:tc>
          <w:tcPr>
            <w:tcW w:w="533" w:type="dxa"/>
          </w:tcPr>
          <w:p w14:paraId="2B8D5E88" w14:textId="77777777" w:rsidR="003E486C" w:rsidRDefault="003E486C" w:rsidP="00A61A6F"/>
        </w:tc>
        <w:tc>
          <w:tcPr>
            <w:tcW w:w="475" w:type="dxa"/>
          </w:tcPr>
          <w:p w14:paraId="697049B7" w14:textId="77777777" w:rsidR="003E486C" w:rsidRDefault="003E486C" w:rsidP="00A61A6F"/>
        </w:tc>
        <w:tc>
          <w:tcPr>
            <w:tcW w:w="504" w:type="dxa"/>
          </w:tcPr>
          <w:p w14:paraId="13C8E82B" w14:textId="77777777" w:rsidR="003E486C" w:rsidRDefault="003E486C" w:rsidP="00A61A6F"/>
        </w:tc>
        <w:tc>
          <w:tcPr>
            <w:tcW w:w="504" w:type="dxa"/>
          </w:tcPr>
          <w:p w14:paraId="1D7F88AC" w14:textId="77777777" w:rsidR="003E486C" w:rsidRDefault="003E486C" w:rsidP="00A61A6F"/>
        </w:tc>
        <w:tc>
          <w:tcPr>
            <w:tcW w:w="533" w:type="dxa"/>
          </w:tcPr>
          <w:p w14:paraId="40AAFA2A" w14:textId="77777777" w:rsidR="003E486C" w:rsidRDefault="003E486C" w:rsidP="00A61A6F"/>
        </w:tc>
        <w:tc>
          <w:tcPr>
            <w:tcW w:w="475" w:type="dxa"/>
          </w:tcPr>
          <w:p w14:paraId="7A4BE243" w14:textId="77777777" w:rsidR="003E486C" w:rsidRDefault="003E486C" w:rsidP="00A61A6F"/>
        </w:tc>
        <w:tc>
          <w:tcPr>
            <w:tcW w:w="504" w:type="dxa"/>
          </w:tcPr>
          <w:p w14:paraId="4C342FB5" w14:textId="77777777" w:rsidR="003E486C" w:rsidRDefault="003E486C" w:rsidP="00A61A6F"/>
        </w:tc>
        <w:tc>
          <w:tcPr>
            <w:tcW w:w="504" w:type="dxa"/>
          </w:tcPr>
          <w:p w14:paraId="091706E7" w14:textId="77777777" w:rsidR="003E486C" w:rsidRDefault="003E486C" w:rsidP="00A61A6F"/>
        </w:tc>
        <w:tc>
          <w:tcPr>
            <w:tcW w:w="504" w:type="dxa"/>
          </w:tcPr>
          <w:p w14:paraId="53707EB8" w14:textId="77777777" w:rsidR="003E486C" w:rsidRDefault="003E486C" w:rsidP="00A61A6F"/>
        </w:tc>
        <w:tc>
          <w:tcPr>
            <w:tcW w:w="504" w:type="dxa"/>
          </w:tcPr>
          <w:p w14:paraId="1DBA3888" w14:textId="77777777" w:rsidR="003E486C" w:rsidRDefault="003E486C" w:rsidP="00A61A6F"/>
        </w:tc>
        <w:tc>
          <w:tcPr>
            <w:tcW w:w="533" w:type="dxa"/>
          </w:tcPr>
          <w:p w14:paraId="0C176B2A" w14:textId="77777777" w:rsidR="003E486C" w:rsidRDefault="003E486C" w:rsidP="00A61A6F"/>
        </w:tc>
        <w:tc>
          <w:tcPr>
            <w:tcW w:w="475" w:type="dxa"/>
          </w:tcPr>
          <w:p w14:paraId="7976CEBF" w14:textId="77777777" w:rsidR="003E486C" w:rsidRDefault="003E486C" w:rsidP="00A61A6F"/>
        </w:tc>
        <w:tc>
          <w:tcPr>
            <w:tcW w:w="504" w:type="dxa"/>
          </w:tcPr>
          <w:p w14:paraId="5DE660D5" w14:textId="77777777" w:rsidR="003E486C" w:rsidRDefault="003E486C" w:rsidP="00A61A6F"/>
        </w:tc>
        <w:tc>
          <w:tcPr>
            <w:tcW w:w="505" w:type="dxa"/>
          </w:tcPr>
          <w:p w14:paraId="6A1DB780" w14:textId="77777777" w:rsidR="003E486C" w:rsidRDefault="003E486C" w:rsidP="00A61A6F"/>
        </w:tc>
      </w:tr>
      <w:tr w:rsidR="003E486C" w14:paraId="3DC5EC5D" w14:textId="77777777" w:rsidTr="00A61A6F">
        <w:trPr>
          <w:trHeight w:val="1008"/>
        </w:trPr>
        <w:tc>
          <w:tcPr>
            <w:tcW w:w="2956" w:type="dxa"/>
            <w:gridSpan w:val="2"/>
          </w:tcPr>
          <w:p w14:paraId="01FA8B2B" w14:textId="77777777" w:rsidR="003E486C" w:rsidRDefault="003E486C" w:rsidP="00A61A6F"/>
        </w:tc>
        <w:tc>
          <w:tcPr>
            <w:tcW w:w="475" w:type="dxa"/>
          </w:tcPr>
          <w:p w14:paraId="03B9A72C" w14:textId="77777777" w:rsidR="003E486C" w:rsidRDefault="003E486C" w:rsidP="00A61A6F"/>
        </w:tc>
        <w:tc>
          <w:tcPr>
            <w:tcW w:w="533" w:type="dxa"/>
          </w:tcPr>
          <w:p w14:paraId="044EFF75" w14:textId="77777777" w:rsidR="003E486C" w:rsidRDefault="003E486C" w:rsidP="00A61A6F"/>
        </w:tc>
        <w:tc>
          <w:tcPr>
            <w:tcW w:w="475" w:type="dxa"/>
          </w:tcPr>
          <w:p w14:paraId="65AAE603" w14:textId="77777777" w:rsidR="003E486C" w:rsidRDefault="003E486C" w:rsidP="00A61A6F"/>
        </w:tc>
        <w:tc>
          <w:tcPr>
            <w:tcW w:w="504" w:type="dxa"/>
          </w:tcPr>
          <w:p w14:paraId="6846ECB6" w14:textId="77777777" w:rsidR="003E486C" w:rsidRDefault="003E486C" w:rsidP="00A61A6F"/>
        </w:tc>
        <w:tc>
          <w:tcPr>
            <w:tcW w:w="504" w:type="dxa"/>
          </w:tcPr>
          <w:p w14:paraId="03F40373" w14:textId="77777777" w:rsidR="003E486C" w:rsidRDefault="003E486C" w:rsidP="00A61A6F"/>
        </w:tc>
        <w:tc>
          <w:tcPr>
            <w:tcW w:w="504" w:type="dxa"/>
          </w:tcPr>
          <w:p w14:paraId="4334F385" w14:textId="77777777" w:rsidR="003E486C" w:rsidRDefault="003E486C" w:rsidP="00A61A6F"/>
        </w:tc>
        <w:tc>
          <w:tcPr>
            <w:tcW w:w="533" w:type="dxa"/>
          </w:tcPr>
          <w:p w14:paraId="616F1D9D" w14:textId="77777777" w:rsidR="003E486C" w:rsidRDefault="003E486C" w:rsidP="00A61A6F"/>
        </w:tc>
        <w:tc>
          <w:tcPr>
            <w:tcW w:w="475" w:type="dxa"/>
          </w:tcPr>
          <w:p w14:paraId="7ED00A3D" w14:textId="77777777" w:rsidR="003E486C" w:rsidRDefault="003E486C" w:rsidP="00A61A6F"/>
        </w:tc>
        <w:tc>
          <w:tcPr>
            <w:tcW w:w="504" w:type="dxa"/>
          </w:tcPr>
          <w:p w14:paraId="0E25D02E" w14:textId="77777777" w:rsidR="003E486C" w:rsidRDefault="003E486C" w:rsidP="00A61A6F"/>
        </w:tc>
        <w:tc>
          <w:tcPr>
            <w:tcW w:w="504" w:type="dxa"/>
          </w:tcPr>
          <w:p w14:paraId="5BB03EAA" w14:textId="77777777" w:rsidR="003E486C" w:rsidRDefault="003E486C" w:rsidP="00A61A6F"/>
        </w:tc>
        <w:tc>
          <w:tcPr>
            <w:tcW w:w="533" w:type="dxa"/>
          </w:tcPr>
          <w:p w14:paraId="1360E451" w14:textId="77777777" w:rsidR="003E486C" w:rsidRDefault="003E486C" w:rsidP="00A61A6F"/>
        </w:tc>
        <w:tc>
          <w:tcPr>
            <w:tcW w:w="475" w:type="dxa"/>
          </w:tcPr>
          <w:p w14:paraId="0723A1C4" w14:textId="77777777" w:rsidR="003E486C" w:rsidRDefault="003E486C" w:rsidP="00A61A6F"/>
        </w:tc>
        <w:tc>
          <w:tcPr>
            <w:tcW w:w="504" w:type="dxa"/>
          </w:tcPr>
          <w:p w14:paraId="7D01815D" w14:textId="77777777" w:rsidR="003E486C" w:rsidRDefault="003E486C" w:rsidP="00A61A6F"/>
        </w:tc>
        <w:tc>
          <w:tcPr>
            <w:tcW w:w="504" w:type="dxa"/>
          </w:tcPr>
          <w:p w14:paraId="3DCCD096" w14:textId="77777777" w:rsidR="003E486C" w:rsidRDefault="003E486C" w:rsidP="00A61A6F"/>
        </w:tc>
        <w:tc>
          <w:tcPr>
            <w:tcW w:w="504" w:type="dxa"/>
          </w:tcPr>
          <w:p w14:paraId="756AD172" w14:textId="77777777" w:rsidR="003E486C" w:rsidRDefault="003E486C" w:rsidP="00A61A6F"/>
        </w:tc>
        <w:tc>
          <w:tcPr>
            <w:tcW w:w="504" w:type="dxa"/>
          </w:tcPr>
          <w:p w14:paraId="1DF20325" w14:textId="77777777" w:rsidR="003E486C" w:rsidRDefault="003E486C" w:rsidP="00A61A6F"/>
        </w:tc>
        <w:tc>
          <w:tcPr>
            <w:tcW w:w="533" w:type="dxa"/>
          </w:tcPr>
          <w:p w14:paraId="686F5850" w14:textId="77777777" w:rsidR="003E486C" w:rsidRDefault="003E486C" w:rsidP="00A61A6F"/>
        </w:tc>
        <w:tc>
          <w:tcPr>
            <w:tcW w:w="475" w:type="dxa"/>
          </w:tcPr>
          <w:p w14:paraId="129BE5E8" w14:textId="77777777" w:rsidR="003E486C" w:rsidRDefault="003E486C" w:rsidP="00A61A6F"/>
        </w:tc>
        <w:tc>
          <w:tcPr>
            <w:tcW w:w="504" w:type="dxa"/>
          </w:tcPr>
          <w:p w14:paraId="01CFBDE4" w14:textId="77777777" w:rsidR="003E486C" w:rsidRDefault="003E486C" w:rsidP="00A61A6F"/>
        </w:tc>
        <w:tc>
          <w:tcPr>
            <w:tcW w:w="505" w:type="dxa"/>
          </w:tcPr>
          <w:p w14:paraId="19B487AE" w14:textId="77777777" w:rsidR="003E486C" w:rsidRDefault="003E486C" w:rsidP="00A61A6F"/>
        </w:tc>
      </w:tr>
    </w:tbl>
    <w:p w14:paraId="6D098792" w14:textId="77777777" w:rsidR="003E486C" w:rsidRPr="00BA0FCA" w:rsidRDefault="003E486C" w:rsidP="003E486C">
      <w:pPr>
        <w:spacing w:after="0" w:line="240" w:lineRule="auto"/>
        <w:rPr>
          <w:b/>
          <w:bCs/>
        </w:rPr>
      </w:pPr>
      <w:r>
        <w:rPr>
          <w:b/>
          <w:bCs/>
        </w:rPr>
        <w:t>Bold I,R, M where it is formally assessed</w:t>
      </w:r>
    </w:p>
    <w:p w14:paraId="21A2D970" w14:textId="77777777" w:rsidR="003E486C" w:rsidRDefault="003E486C" w:rsidP="003E486C"/>
    <w:p w14:paraId="559EEB03" w14:textId="2A33A611" w:rsidR="003E486C" w:rsidRDefault="003E486C">
      <w:r>
        <w:br w:type="page"/>
      </w:r>
    </w:p>
    <w:p w14:paraId="1A76B571" w14:textId="77777777" w:rsidR="00E3311C" w:rsidRDefault="00E3311C" w:rsidP="007B09D6">
      <w:pPr>
        <w:spacing w:after="0" w:line="240" w:lineRule="auto"/>
      </w:pPr>
    </w:p>
    <w:p w14:paraId="5D490B00" w14:textId="62D07F8F" w:rsidR="007B09D6" w:rsidRPr="00E3311C" w:rsidRDefault="00E3311C" w:rsidP="007B09D6">
      <w:pPr>
        <w:spacing w:after="0" w:line="240" w:lineRule="auto"/>
        <w:rPr>
          <w:b/>
          <w:bCs/>
        </w:rPr>
      </w:pPr>
      <w:r w:rsidRPr="00E3311C">
        <w:rPr>
          <w:b/>
          <w:bCs/>
        </w:rPr>
        <w:t>Assessment Tools:</w:t>
      </w:r>
    </w:p>
    <w:p w14:paraId="677E05BA" w14:textId="390F02EA" w:rsidR="00831542" w:rsidRDefault="00831542" w:rsidP="007B09D6">
      <w:pPr>
        <w:spacing w:after="0" w:line="240" w:lineRule="auto"/>
      </w:pPr>
      <w:r>
        <w:t>1. List courses where assessment data is collected in the first column.</w:t>
      </w:r>
    </w:p>
    <w:p w14:paraId="6E48D229" w14:textId="7715BBEE" w:rsidR="00831542" w:rsidRDefault="00831542" w:rsidP="007B09D6">
      <w:pPr>
        <w:spacing w:after="0" w:line="240" w:lineRule="auto"/>
      </w:pPr>
      <w:r>
        <w:t>2. List level of Knowledge assessed (I-Introduced; R-Reinforced; M-Mastered) in the second column.</w:t>
      </w:r>
    </w:p>
    <w:p w14:paraId="4473BB54" w14:textId="46272C80" w:rsidR="00831542" w:rsidRDefault="00831542" w:rsidP="007B09D6">
      <w:pPr>
        <w:spacing w:after="0" w:line="240" w:lineRule="auto"/>
      </w:pPr>
      <w:r>
        <w:t>3. Briefly describe the Assessment tool (Ex. Survey, exam, project rubric, etc.) in the third column.</w:t>
      </w:r>
    </w:p>
    <w:p w14:paraId="2782B529" w14:textId="798151EC" w:rsidR="00831542" w:rsidRDefault="00831542" w:rsidP="00831542">
      <w:pPr>
        <w:spacing w:after="0" w:line="240" w:lineRule="auto"/>
        <w:ind w:left="360"/>
      </w:pPr>
      <w:r>
        <w:t>Note: This information should in your OAR in Form 4- The Digest of Assessment Tools</w:t>
      </w:r>
    </w:p>
    <w:p w14:paraId="0B796A63" w14:textId="77777777" w:rsidR="00831542" w:rsidRDefault="00831542" w:rsidP="007B09D6">
      <w:pPr>
        <w:spacing w:after="0" w:line="240" w:lineRule="auto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2160"/>
        <w:gridCol w:w="5940"/>
      </w:tblGrid>
      <w:tr w:rsidR="0010305F" w:rsidRPr="007B09D6" w14:paraId="4E5427A1" w14:textId="77777777" w:rsidTr="0010305F">
        <w:trPr>
          <w:jc w:val="center"/>
        </w:trPr>
        <w:tc>
          <w:tcPr>
            <w:tcW w:w="9895" w:type="dxa"/>
            <w:gridSpan w:val="3"/>
            <w:vAlign w:val="center"/>
          </w:tcPr>
          <w:p w14:paraId="19AE49DB" w14:textId="4D7A0D25" w:rsidR="0010305F" w:rsidRPr="007B09D6" w:rsidRDefault="0010305F" w:rsidP="001030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ble 2. Assessment Tools</w:t>
            </w:r>
          </w:p>
        </w:tc>
      </w:tr>
      <w:tr w:rsidR="00E3311C" w:rsidRPr="007B09D6" w14:paraId="1B753A49" w14:textId="77777777" w:rsidTr="00E3311C">
        <w:trPr>
          <w:jc w:val="center"/>
        </w:trPr>
        <w:tc>
          <w:tcPr>
            <w:tcW w:w="1795" w:type="dxa"/>
          </w:tcPr>
          <w:p w14:paraId="61A184A0" w14:textId="0C68811F" w:rsidR="00E3311C" w:rsidRPr="007B09D6" w:rsidRDefault="00E3311C" w:rsidP="006E4216">
            <w:pPr>
              <w:jc w:val="center"/>
              <w:rPr>
                <w:b/>
                <w:bCs/>
              </w:rPr>
            </w:pPr>
            <w:r w:rsidRPr="007B09D6">
              <w:rPr>
                <w:b/>
                <w:bCs/>
              </w:rPr>
              <w:t>Course Number</w:t>
            </w:r>
          </w:p>
        </w:tc>
        <w:tc>
          <w:tcPr>
            <w:tcW w:w="2160" w:type="dxa"/>
          </w:tcPr>
          <w:p w14:paraId="17D1837B" w14:textId="77777777" w:rsidR="00E3311C" w:rsidRDefault="00E3311C" w:rsidP="006E4216">
            <w:pPr>
              <w:jc w:val="center"/>
              <w:rPr>
                <w:b/>
                <w:bCs/>
              </w:rPr>
            </w:pPr>
            <w:r w:rsidRPr="007B09D6">
              <w:rPr>
                <w:b/>
                <w:bCs/>
              </w:rPr>
              <w:t>Level of Knowledge</w:t>
            </w:r>
          </w:p>
          <w:p w14:paraId="0C69DF32" w14:textId="4F68E493" w:rsidR="006E4216" w:rsidRPr="007B09D6" w:rsidRDefault="006E4216" w:rsidP="006E421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I, R, M)</w:t>
            </w:r>
          </w:p>
        </w:tc>
        <w:tc>
          <w:tcPr>
            <w:tcW w:w="5940" w:type="dxa"/>
          </w:tcPr>
          <w:p w14:paraId="54A4384F" w14:textId="36ED7D55" w:rsidR="00E3311C" w:rsidRPr="007B09D6" w:rsidRDefault="00E3311C" w:rsidP="007B09D6">
            <w:pPr>
              <w:rPr>
                <w:b/>
                <w:bCs/>
              </w:rPr>
            </w:pPr>
            <w:r w:rsidRPr="007B09D6">
              <w:rPr>
                <w:b/>
                <w:bCs/>
              </w:rPr>
              <w:t>Assessment Tool</w:t>
            </w:r>
          </w:p>
        </w:tc>
      </w:tr>
      <w:tr w:rsidR="00E3311C" w14:paraId="6BA73417" w14:textId="77777777" w:rsidTr="00E3311C">
        <w:trPr>
          <w:trHeight w:val="432"/>
          <w:jc w:val="center"/>
        </w:trPr>
        <w:tc>
          <w:tcPr>
            <w:tcW w:w="1795" w:type="dxa"/>
          </w:tcPr>
          <w:p w14:paraId="7B49BCBC" w14:textId="77777777" w:rsidR="00E3311C" w:rsidRDefault="00E3311C" w:rsidP="007B09D6"/>
        </w:tc>
        <w:tc>
          <w:tcPr>
            <w:tcW w:w="2160" w:type="dxa"/>
          </w:tcPr>
          <w:p w14:paraId="56DA7DAB" w14:textId="77777777" w:rsidR="00E3311C" w:rsidRDefault="00E3311C" w:rsidP="007B09D6"/>
        </w:tc>
        <w:tc>
          <w:tcPr>
            <w:tcW w:w="5940" w:type="dxa"/>
          </w:tcPr>
          <w:p w14:paraId="1713EF40" w14:textId="77777777" w:rsidR="00E3311C" w:rsidRDefault="00E3311C" w:rsidP="007B09D6"/>
        </w:tc>
      </w:tr>
      <w:tr w:rsidR="00E3311C" w14:paraId="6293A48B" w14:textId="77777777" w:rsidTr="00E3311C">
        <w:trPr>
          <w:trHeight w:val="432"/>
          <w:jc w:val="center"/>
        </w:trPr>
        <w:tc>
          <w:tcPr>
            <w:tcW w:w="1795" w:type="dxa"/>
          </w:tcPr>
          <w:p w14:paraId="08863BBD" w14:textId="77777777" w:rsidR="00E3311C" w:rsidRDefault="00E3311C" w:rsidP="007B09D6"/>
        </w:tc>
        <w:tc>
          <w:tcPr>
            <w:tcW w:w="2160" w:type="dxa"/>
          </w:tcPr>
          <w:p w14:paraId="20AE6BFF" w14:textId="77777777" w:rsidR="00E3311C" w:rsidRDefault="00E3311C" w:rsidP="007B09D6"/>
        </w:tc>
        <w:tc>
          <w:tcPr>
            <w:tcW w:w="5940" w:type="dxa"/>
          </w:tcPr>
          <w:p w14:paraId="5E71E12A" w14:textId="77777777" w:rsidR="00E3311C" w:rsidRDefault="00E3311C" w:rsidP="007B09D6"/>
        </w:tc>
      </w:tr>
      <w:tr w:rsidR="00E3311C" w14:paraId="087D741B" w14:textId="77777777" w:rsidTr="00E3311C">
        <w:trPr>
          <w:trHeight w:val="432"/>
          <w:jc w:val="center"/>
        </w:trPr>
        <w:tc>
          <w:tcPr>
            <w:tcW w:w="1795" w:type="dxa"/>
          </w:tcPr>
          <w:p w14:paraId="551C6241" w14:textId="77777777" w:rsidR="00E3311C" w:rsidRDefault="00E3311C" w:rsidP="007B09D6"/>
        </w:tc>
        <w:tc>
          <w:tcPr>
            <w:tcW w:w="2160" w:type="dxa"/>
          </w:tcPr>
          <w:p w14:paraId="3CF237D2" w14:textId="77777777" w:rsidR="00E3311C" w:rsidRDefault="00E3311C" w:rsidP="007B09D6"/>
        </w:tc>
        <w:tc>
          <w:tcPr>
            <w:tcW w:w="5940" w:type="dxa"/>
          </w:tcPr>
          <w:p w14:paraId="335455D2" w14:textId="77777777" w:rsidR="00E3311C" w:rsidRDefault="00E3311C" w:rsidP="007B09D6"/>
        </w:tc>
      </w:tr>
      <w:tr w:rsidR="00E3311C" w14:paraId="70420B31" w14:textId="77777777" w:rsidTr="00E3311C">
        <w:trPr>
          <w:trHeight w:val="432"/>
          <w:jc w:val="center"/>
        </w:trPr>
        <w:tc>
          <w:tcPr>
            <w:tcW w:w="1795" w:type="dxa"/>
          </w:tcPr>
          <w:p w14:paraId="4FDBDCC4" w14:textId="77777777" w:rsidR="00E3311C" w:rsidRDefault="00E3311C" w:rsidP="007B09D6"/>
        </w:tc>
        <w:tc>
          <w:tcPr>
            <w:tcW w:w="2160" w:type="dxa"/>
          </w:tcPr>
          <w:p w14:paraId="40B12471" w14:textId="77777777" w:rsidR="00E3311C" w:rsidRDefault="00E3311C" w:rsidP="007B09D6"/>
        </w:tc>
        <w:tc>
          <w:tcPr>
            <w:tcW w:w="5940" w:type="dxa"/>
          </w:tcPr>
          <w:p w14:paraId="66CFE9B3" w14:textId="77777777" w:rsidR="00E3311C" w:rsidRDefault="00E3311C" w:rsidP="007B09D6"/>
        </w:tc>
      </w:tr>
      <w:tr w:rsidR="00E3311C" w14:paraId="0AEC7A2A" w14:textId="77777777" w:rsidTr="00E3311C">
        <w:trPr>
          <w:trHeight w:val="432"/>
          <w:jc w:val="center"/>
        </w:trPr>
        <w:tc>
          <w:tcPr>
            <w:tcW w:w="1795" w:type="dxa"/>
          </w:tcPr>
          <w:p w14:paraId="30B43EBA" w14:textId="77777777" w:rsidR="00E3311C" w:rsidRDefault="00E3311C" w:rsidP="007B09D6"/>
        </w:tc>
        <w:tc>
          <w:tcPr>
            <w:tcW w:w="2160" w:type="dxa"/>
          </w:tcPr>
          <w:p w14:paraId="0DD73D04" w14:textId="77777777" w:rsidR="00E3311C" w:rsidRDefault="00E3311C" w:rsidP="007B09D6"/>
        </w:tc>
        <w:tc>
          <w:tcPr>
            <w:tcW w:w="5940" w:type="dxa"/>
          </w:tcPr>
          <w:p w14:paraId="154C74F5" w14:textId="77777777" w:rsidR="00E3311C" w:rsidRDefault="00E3311C" w:rsidP="007B09D6"/>
        </w:tc>
      </w:tr>
      <w:tr w:rsidR="00E3311C" w14:paraId="176FE123" w14:textId="77777777" w:rsidTr="00E3311C">
        <w:trPr>
          <w:trHeight w:val="432"/>
          <w:jc w:val="center"/>
        </w:trPr>
        <w:tc>
          <w:tcPr>
            <w:tcW w:w="1795" w:type="dxa"/>
          </w:tcPr>
          <w:p w14:paraId="2305A6BF" w14:textId="77777777" w:rsidR="00E3311C" w:rsidRDefault="00E3311C" w:rsidP="007B09D6"/>
        </w:tc>
        <w:tc>
          <w:tcPr>
            <w:tcW w:w="2160" w:type="dxa"/>
          </w:tcPr>
          <w:p w14:paraId="2ADAC1D5" w14:textId="77777777" w:rsidR="00E3311C" w:rsidRDefault="00E3311C" w:rsidP="007B09D6"/>
        </w:tc>
        <w:tc>
          <w:tcPr>
            <w:tcW w:w="5940" w:type="dxa"/>
          </w:tcPr>
          <w:p w14:paraId="254AD70E" w14:textId="77777777" w:rsidR="00E3311C" w:rsidRDefault="00E3311C" w:rsidP="007B09D6"/>
        </w:tc>
      </w:tr>
      <w:tr w:rsidR="00E3311C" w14:paraId="68C73E53" w14:textId="77777777" w:rsidTr="00E3311C">
        <w:trPr>
          <w:trHeight w:val="432"/>
          <w:jc w:val="center"/>
        </w:trPr>
        <w:tc>
          <w:tcPr>
            <w:tcW w:w="1795" w:type="dxa"/>
          </w:tcPr>
          <w:p w14:paraId="3A1CB87B" w14:textId="77777777" w:rsidR="00E3311C" w:rsidRDefault="00E3311C" w:rsidP="007B09D6"/>
        </w:tc>
        <w:tc>
          <w:tcPr>
            <w:tcW w:w="2160" w:type="dxa"/>
          </w:tcPr>
          <w:p w14:paraId="7ADE2C6F" w14:textId="77777777" w:rsidR="00E3311C" w:rsidRDefault="00E3311C" w:rsidP="007B09D6"/>
        </w:tc>
        <w:tc>
          <w:tcPr>
            <w:tcW w:w="5940" w:type="dxa"/>
          </w:tcPr>
          <w:p w14:paraId="385B91CA" w14:textId="77777777" w:rsidR="00E3311C" w:rsidRDefault="00E3311C" w:rsidP="007B09D6"/>
        </w:tc>
      </w:tr>
      <w:tr w:rsidR="00E3311C" w14:paraId="448BC2B5" w14:textId="77777777" w:rsidTr="00E3311C">
        <w:trPr>
          <w:trHeight w:val="432"/>
          <w:jc w:val="center"/>
        </w:trPr>
        <w:tc>
          <w:tcPr>
            <w:tcW w:w="1795" w:type="dxa"/>
          </w:tcPr>
          <w:p w14:paraId="3EAEF3A8" w14:textId="77777777" w:rsidR="00E3311C" w:rsidRDefault="00E3311C" w:rsidP="007B09D6"/>
        </w:tc>
        <w:tc>
          <w:tcPr>
            <w:tcW w:w="2160" w:type="dxa"/>
          </w:tcPr>
          <w:p w14:paraId="58C65763" w14:textId="77777777" w:rsidR="00E3311C" w:rsidRDefault="00E3311C" w:rsidP="007B09D6"/>
        </w:tc>
        <w:tc>
          <w:tcPr>
            <w:tcW w:w="5940" w:type="dxa"/>
          </w:tcPr>
          <w:p w14:paraId="4C134542" w14:textId="77777777" w:rsidR="00E3311C" w:rsidRDefault="00E3311C" w:rsidP="007B09D6"/>
        </w:tc>
      </w:tr>
      <w:tr w:rsidR="00E3311C" w14:paraId="3E12E5FF" w14:textId="77777777" w:rsidTr="00E3311C">
        <w:trPr>
          <w:trHeight w:val="432"/>
          <w:jc w:val="center"/>
        </w:trPr>
        <w:tc>
          <w:tcPr>
            <w:tcW w:w="1795" w:type="dxa"/>
          </w:tcPr>
          <w:p w14:paraId="40B9729F" w14:textId="77777777" w:rsidR="00E3311C" w:rsidRDefault="00E3311C" w:rsidP="007B09D6"/>
        </w:tc>
        <w:tc>
          <w:tcPr>
            <w:tcW w:w="2160" w:type="dxa"/>
          </w:tcPr>
          <w:p w14:paraId="256F0193" w14:textId="77777777" w:rsidR="00E3311C" w:rsidRDefault="00E3311C" w:rsidP="007B09D6"/>
        </w:tc>
        <w:tc>
          <w:tcPr>
            <w:tcW w:w="5940" w:type="dxa"/>
          </w:tcPr>
          <w:p w14:paraId="2E9C26A4" w14:textId="77777777" w:rsidR="00E3311C" w:rsidRDefault="00E3311C" w:rsidP="007B09D6"/>
        </w:tc>
      </w:tr>
      <w:tr w:rsidR="00E3311C" w14:paraId="4A910D93" w14:textId="77777777" w:rsidTr="00E3311C">
        <w:trPr>
          <w:trHeight w:val="432"/>
          <w:jc w:val="center"/>
        </w:trPr>
        <w:tc>
          <w:tcPr>
            <w:tcW w:w="1795" w:type="dxa"/>
          </w:tcPr>
          <w:p w14:paraId="14ACA3B8" w14:textId="77777777" w:rsidR="00E3311C" w:rsidRDefault="00E3311C" w:rsidP="007B09D6"/>
        </w:tc>
        <w:tc>
          <w:tcPr>
            <w:tcW w:w="2160" w:type="dxa"/>
          </w:tcPr>
          <w:p w14:paraId="3E11772D" w14:textId="77777777" w:rsidR="00E3311C" w:rsidRDefault="00E3311C" w:rsidP="007B09D6"/>
        </w:tc>
        <w:tc>
          <w:tcPr>
            <w:tcW w:w="5940" w:type="dxa"/>
          </w:tcPr>
          <w:p w14:paraId="3F15CF11" w14:textId="77777777" w:rsidR="00E3311C" w:rsidRDefault="00E3311C" w:rsidP="007B09D6"/>
        </w:tc>
      </w:tr>
      <w:tr w:rsidR="00E3311C" w14:paraId="6A8B0984" w14:textId="77777777" w:rsidTr="00E3311C">
        <w:trPr>
          <w:trHeight w:val="432"/>
          <w:jc w:val="center"/>
        </w:trPr>
        <w:tc>
          <w:tcPr>
            <w:tcW w:w="1795" w:type="dxa"/>
          </w:tcPr>
          <w:p w14:paraId="39C2A063" w14:textId="77777777" w:rsidR="00E3311C" w:rsidRDefault="00E3311C" w:rsidP="007B09D6"/>
        </w:tc>
        <w:tc>
          <w:tcPr>
            <w:tcW w:w="2160" w:type="dxa"/>
          </w:tcPr>
          <w:p w14:paraId="7A8FC396" w14:textId="77777777" w:rsidR="00E3311C" w:rsidRDefault="00E3311C" w:rsidP="007B09D6"/>
        </w:tc>
        <w:tc>
          <w:tcPr>
            <w:tcW w:w="5940" w:type="dxa"/>
          </w:tcPr>
          <w:p w14:paraId="784F5896" w14:textId="77777777" w:rsidR="00E3311C" w:rsidRDefault="00E3311C" w:rsidP="007B09D6"/>
        </w:tc>
      </w:tr>
      <w:tr w:rsidR="00E3311C" w14:paraId="390B60E3" w14:textId="77777777" w:rsidTr="00E3311C">
        <w:trPr>
          <w:trHeight w:val="432"/>
          <w:jc w:val="center"/>
        </w:trPr>
        <w:tc>
          <w:tcPr>
            <w:tcW w:w="1795" w:type="dxa"/>
          </w:tcPr>
          <w:p w14:paraId="72F9007D" w14:textId="77777777" w:rsidR="00E3311C" w:rsidRDefault="00E3311C" w:rsidP="007B09D6"/>
        </w:tc>
        <w:tc>
          <w:tcPr>
            <w:tcW w:w="2160" w:type="dxa"/>
          </w:tcPr>
          <w:p w14:paraId="5594BF0F" w14:textId="77777777" w:rsidR="00E3311C" w:rsidRDefault="00E3311C" w:rsidP="007B09D6"/>
        </w:tc>
        <w:tc>
          <w:tcPr>
            <w:tcW w:w="5940" w:type="dxa"/>
          </w:tcPr>
          <w:p w14:paraId="467281D5" w14:textId="77777777" w:rsidR="00E3311C" w:rsidRDefault="00E3311C" w:rsidP="007B09D6"/>
        </w:tc>
      </w:tr>
    </w:tbl>
    <w:p w14:paraId="19C97E6A" w14:textId="77777777" w:rsidR="007B09D6" w:rsidRDefault="007B09D6" w:rsidP="007B09D6">
      <w:pPr>
        <w:spacing w:after="0" w:line="240" w:lineRule="auto"/>
      </w:pPr>
    </w:p>
    <w:p w14:paraId="46E689B3" w14:textId="77777777" w:rsidR="008512E0" w:rsidRDefault="008512E0">
      <w:r>
        <w:br w:type="page"/>
      </w:r>
    </w:p>
    <w:p w14:paraId="153D8427" w14:textId="77777777" w:rsidR="008512E0" w:rsidRPr="00E3311C" w:rsidRDefault="008512E0" w:rsidP="00831542">
      <w:pPr>
        <w:spacing w:after="0" w:line="240" w:lineRule="auto"/>
        <w:rPr>
          <w:b/>
          <w:bCs/>
        </w:rPr>
      </w:pPr>
      <w:r w:rsidRPr="00E3311C">
        <w:rPr>
          <w:b/>
          <w:bCs/>
        </w:rPr>
        <w:lastRenderedPageBreak/>
        <w:t>Reflection:</w:t>
      </w:r>
    </w:p>
    <w:p w14:paraId="740383C3" w14:textId="1549BAD1" w:rsidR="008512E0" w:rsidRDefault="008512E0" w:rsidP="00831542">
      <w:pPr>
        <w:spacing w:after="0" w:line="240" w:lineRule="auto"/>
      </w:pPr>
      <w:r>
        <w:t xml:space="preserve">Based on the </w:t>
      </w:r>
      <w:r w:rsidR="0021723A">
        <w:t xml:space="preserve">review of the </w:t>
      </w:r>
      <w:r>
        <w:t>curriculum map</w:t>
      </w:r>
      <w:r w:rsidR="0021723A">
        <w:t xml:space="preserve"> and the assessment process</w:t>
      </w:r>
      <w:r>
        <w:t xml:space="preserve">, what improvements </w:t>
      </w:r>
      <w:r w:rsidR="000706DB">
        <w:t>have been</w:t>
      </w:r>
      <w:r>
        <w:t xml:space="preserve"> made to the curriculum to improve student learning:</w:t>
      </w:r>
    </w:p>
    <w:p w14:paraId="48909754" w14:textId="77777777" w:rsidR="00831542" w:rsidRDefault="00831542" w:rsidP="00831542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6"/>
        <w:gridCol w:w="1989"/>
        <w:gridCol w:w="8725"/>
      </w:tblGrid>
      <w:tr w:rsidR="0010305F" w:rsidRPr="00E3311C" w14:paraId="696B544A" w14:textId="77777777" w:rsidTr="0010305F">
        <w:tc>
          <w:tcPr>
            <w:tcW w:w="12950" w:type="dxa"/>
            <w:gridSpan w:val="3"/>
          </w:tcPr>
          <w:p w14:paraId="2EB4CEB9" w14:textId="0EC7DE65" w:rsidR="0010305F" w:rsidRPr="00E3311C" w:rsidRDefault="0010305F" w:rsidP="001030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ble 3. Course Improvements</w:t>
            </w:r>
          </w:p>
        </w:tc>
      </w:tr>
      <w:tr w:rsidR="00EE15E2" w:rsidRPr="00E3311C" w14:paraId="0EC0FCE5" w14:textId="77777777" w:rsidTr="00EE15E2">
        <w:tc>
          <w:tcPr>
            <w:tcW w:w="2236" w:type="dxa"/>
          </w:tcPr>
          <w:p w14:paraId="280C567D" w14:textId="78D4E49E" w:rsidR="00EE15E2" w:rsidRPr="00E3311C" w:rsidRDefault="00EE15E2" w:rsidP="00C341F1">
            <w:pPr>
              <w:rPr>
                <w:b/>
                <w:bCs/>
              </w:rPr>
            </w:pPr>
            <w:r w:rsidRPr="00E3311C">
              <w:rPr>
                <w:b/>
                <w:bCs/>
              </w:rPr>
              <w:t>Course Number from the Curriculum Map</w:t>
            </w:r>
          </w:p>
        </w:tc>
        <w:tc>
          <w:tcPr>
            <w:tcW w:w="1989" w:type="dxa"/>
          </w:tcPr>
          <w:p w14:paraId="3A250B8B" w14:textId="13372F43" w:rsidR="00EE15E2" w:rsidRPr="00E3311C" w:rsidRDefault="00EE15E2" w:rsidP="00C341F1">
            <w:pPr>
              <w:rPr>
                <w:b/>
                <w:bCs/>
              </w:rPr>
            </w:pPr>
            <w:r w:rsidRPr="00E3311C">
              <w:rPr>
                <w:b/>
                <w:bCs/>
              </w:rPr>
              <w:t>Student Learning Outcome Number</w:t>
            </w:r>
            <w:r w:rsidR="00E3311C" w:rsidRPr="00E3311C">
              <w:rPr>
                <w:b/>
                <w:bCs/>
              </w:rPr>
              <w:t xml:space="preserve"> </w:t>
            </w:r>
          </w:p>
        </w:tc>
        <w:tc>
          <w:tcPr>
            <w:tcW w:w="8725" w:type="dxa"/>
          </w:tcPr>
          <w:p w14:paraId="7C5EBCD8" w14:textId="3ED02CC4" w:rsidR="00EE15E2" w:rsidRPr="00E3311C" w:rsidRDefault="00EE15E2" w:rsidP="00C341F1">
            <w:pPr>
              <w:rPr>
                <w:b/>
                <w:bCs/>
              </w:rPr>
            </w:pPr>
            <w:r w:rsidRPr="00E3311C">
              <w:rPr>
                <w:b/>
                <w:bCs/>
              </w:rPr>
              <w:t xml:space="preserve">Improvements </w:t>
            </w:r>
            <w:r w:rsidR="0021723A">
              <w:rPr>
                <w:b/>
                <w:bCs/>
              </w:rPr>
              <w:t>Made</w:t>
            </w:r>
            <w:r w:rsidRPr="00E3311C">
              <w:rPr>
                <w:b/>
                <w:bCs/>
              </w:rPr>
              <w:t xml:space="preserve"> Based on Curriculum Mapping </w:t>
            </w:r>
            <w:r w:rsidR="0021723A">
              <w:rPr>
                <w:b/>
                <w:bCs/>
              </w:rPr>
              <w:t xml:space="preserve">and Assessment </w:t>
            </w:r>
            <w:r w:rsidRPr="00E3311C">
              <w:rPr>
                <w:b/>
                <w:bCs/>
              </w:rPr>
              <w:t>Process</w:t>
            </w:r>
            <w:r w:rsidR="0021723A">
              <w:rPr>
                <w:b/>
                <w:bCs/>
              </w:rPr>
              <w:t>es</w:t>
            </w:r>
          </w:p>
          <w:p w14:paraId="597F9697" w14:textId="77777777" w:rsidR="00EE15E2" w:rsidRPr="00E3311C" w:rsidRDefault="00EE15E2" w:rsidP="00C341F1">
            <w:pPr>
              <w:rPr>
                <w:b/>
                <w:bCs/>
              </w:rPr>
            </w:pPr>
          </w:p>
        </w:tc>
      </w:tr>
      <w:tr w:rsidR="00EE15E2" w14:paraId="5FC2DA26" w14:textId="77777777" w:rsidTr="00E3311C">
        <w:trPr>
          <w:trHeight w:val="576"/>
        </w:trPr>
        <w:tc>
          <w:tcPr>
            <w:tcW w:w="2236" w:type="dxa"/>
          </w:tcPr>
          <w:p w14:paraId="625E12AE" w14:textId="16BBEAB7" w:rsidR="00EE15E2" w:rsidRDefault="00EE15E2" w:rsidP="00EE15E2">
            <w:r>
              <w:t>Ex. (HIS101)</w:t>
            </w:r>
          </w:p>
        </w:tc>
        <w:tc>
          <w:tcPr>
            <w:tcW w:w="1989" w:type="dxa"/>
          </w:tcPr>
          <w:p w14:paraId="6A8EDDFB" w14:textId="358A3C47" w:rsidR="00E3311C" w:rsidRDefault="00EE15E2" w:rsidP="00E3311C">
            <w:r>
              <w:t>Ex. (1, 4)</w:t>
            </w:r>
          </w:p>
        </w:tc>
        <w:tc>
          <w:tcPr>
            <w:tcW w:w="8725" w:type="dxa"/>
          </w:tcPr>
          <w:p w14:paraId="4DFF8CA1" w14:textId="0020845F" w:rsidR="00EE15E2" w:rsidRDefault="00EE15E2" w:rsidP="00E3311C">
            <w:r>
              <w:t>Ex. (Revising end of course research paper to more appropriately address the first and fourth student learning outcomes.)</w:t>
            </w:r>
          </w:p>
        </w:tc>
      </w:tr>
      <w:tr w:rsidR="00EE15E2" w14:paraId="22C47E54" w14:textId="77777777" w:rsidTr="00E3311C">
        <w:trPr>
          <w:trHeight w:val="576"/>
        </w:trPr>
        <w:tc>
          <w:tcPr>
            <w:tcW w:w="2236" w:type="dxa"/>
          </w:tcPr>
          <w:p w14:paraId="592BFD18" w14:textId="77777777" w:rsidR="00EE15E2" w:rsidRDefault="00EE15E2" w:rsidP="00E3311C"/>
        </w:tc>
        <w:tc>
          <w:tcPr>
            <w:tcW w:w="1989" w:type="dxa"/>
          </w:tcPr>
          <w:p w14:paraId="02ED4DDC" w14:textId="77777777" w:rsidR="00EE15E2" w:rsidRDefault="00EE15E2" w:rsidP="00C341F1"/>
        </w:tc>
        <w:tc>
          <w:tcPr>
            <w:tcW w:w="8725" w:type="dxa"/>
          </w:tcPr>
          <w:p w14:paraId="07996501" w14:textId="335FF2AB" w:rsidR="00EE15E2" w:rsidRDefault="00EE15E2" w:rsidP="00C341F1"/>
        </w:tc>
      </w:tr>
      <w:tr w:rsidR="00E3311C" w14:paraId="02C8E81C" w14:textId="77777777" w:rsidTr="00E3311C">
        <w:trPr>
          <w:trHeight w:val="576"/>
        </w:trPr>
        <w:tc>
          <w:tcPr>
            <w:tcW w:w="2236" w:type="dxa"/>
          </w:tcPr>
          <w:p w14:paraId="1C97FD52" w14:textId="77777777" w:rsidR="00E3311C" w:rsidRDefault="00E3311C" w:rsidP="00C341F1"/>
        </w:tc>
        <w:tc>
          <w:tcPr>
            <w:tcW w:w="1989" w:type="dxa"/>
          </w:tcPr>
          <w:p w14:paraId="0DDE006B" w14:textId="77777777" w:rsidR="00E3311C" w:rsidRDefault="00E3311C" w:rsidP="00C341F1"/>
        </w:tc>
        <w:tc>
          <w:tcPr>
            <w:tcW w:w="8725" w:type="dxa"/>
          </w:tcPr>
          <w:p w14:paraId="18C2C33E" w14:textId="77777777" w:rsidR="00E3311C" w:rsidRDefault="00E3311C" w:rsidP="00C341F1"/>
        </w:tc>
      </w:tr>
      <w:tr w:rsidR="00E3311C" w14:paraId="71A912F5" w14:textId="77777777" w:rsidTr="00E3311C">
        <w:trPr>
          <w:trHeight w:val="576"/>
        </w:trPr>
        <w:tc>
          <w:tcPr>
            <w:tcW w:w="2236" w:type="dxa"/>
          </w:tcPr>
          <w:p w14:paraId="707D31B1" w14:textId="77777777" w:rsidR="00E3311C" w:rsidRDefault="00E3311C" w:rsidP="00C341F1"/>
        </w:tc>
        <w:tc>
          <w:tcPr>
            <w:tcW w:w="1989" w:type="dxa"/>
          </w:tcPr>
          <w:p w14:paraId="0DE84400" w14:textId="77777777" w:rsidR="00E3311C" w:rsidRDefault="00E3311C" w:rsidP="00C341F1"/>
        </w:tc>
        <w:tc>
          <w:tcPr>
            <w:tcW w:w="8725" w:type="dxa"/>
          </w:tcPr>
          <w:p w14:paraId="22855F63" w14:textId="77777777" w:rsidR="00E3311C" w:rsidRDefault="00E3311C" w:rsidP="00C341F1"/>
        </w:tc>
      </w:tr>
      <w:tr w:rsidR="00E3311C" w14:paraId="0AA470C4" w14:textId="77777777" w:rsidTr="00E3311C">
        <w:trPr>
          <w:trHeight w:val="576"/>
        </w:trPr>
        <w:tc>
          <w:tcPr>
            <w:tcW w:w="2236" w:type="dxa"/>
          </w:tcPr>
          <w:p w14:paraId="272F7812" w14:textId="77777777" w:rsidR="00E3311C" w:rsidRDefault="00E3311C" w:rsidP="00C341F1"/>
        </w:tc>
        <w:tc>
          <w:tcPr>
            <w:tcW w:w="1989" w:type="dxa"/>
          </w:tcPr>
          <w:p w14:paraId="631E18EA" w14:textId="77777777" w:rsidR="00E3311C" w:rsidRDefault="00E3311C" w:rsidP="00C341F1"/>
        </w:tc>
        <w:tc>
          <w:tcPr>
            <w:tcW w:w="8725" w:type="dxa"/>
          </w:tcPr>
          <w:p w14:paraId="14AEA2B3" w14:textId="77777777" w:rsidR="00E3311C" w:rsidRDefault="00E3311C" w:rsidP="00C341F1"/>
        </w:tc>
      </w:tr>
      <w:tr w:rsidR="00E3311C" w14:paraId="7A518E15" w14:textId="77777777" w:rsidTr="00E3311C">
        <w:trPr>
          <w:trHeight w:val="576"/>
        </w:trPr>
        <w:tc>
          <w:tcPr>
            <w:tcW w:w="2236" w:type="dxa"/>
          </w:tcPr>
          <w:p w14:paraId="6186CA78" w14:textId="77777777" w:rsidR="00E3311C" w:rsidRDefault="00E3311C" w:rsidP="00C341F1"/>
        </w:tc>
        <w:tc>
          <w:tcPr>
            <w:tcW w:w="1989" w:type="dxa"/>
          </w:tcPr>
          <w:p w14:paraId="0B125170" w14:textId="77777777" w:rsidR="00E3311C" w:rsidRDefault="00E3311C" w:rsidP="00C341F1"/>
        </w:tc>
        <w:tc>
          <w:tcPr>
            <w:tcW w:w="8725" w:type="dxa"/>
          </w:tcPr>
          <w:p w14:paraId="58CAE21E" w14:textId="77777777" w:rsidR="00E3311C" w:rsidRDefault="00E3311C" w:rsidP="00C341F1"/>
        </w:tc>
      </w:tr>
      <w:tr w:rsidR="00E3311C" w14:paraId="7CEB68D0" w14:textId="77777777" w:rsidTr="00E3311C">
        <w:trPr>
          <w:trHeight w:val="576"/>
        </w:trPr>
        <w:tc>
          <w:tcPr>
            <w:tcW w:w="2236" w:type="dxa"/>
          </w:tcPr>
          <w:p w14:paraId="7E493178" w14:textId="77777777" w:rsidR="00E3311C" w:rsidRDefault="00E3311C" w:rsidP="00C341F1"/>
        </w:tc>
        <w:tc>
          <w:tcPr>
            <w:tcW w:w="1989" w:type="dxa"/>
          </w:tcPr>
          <w:p w14:paraId="58FBBB28" w14:textId="77777777" w:rsidR="00E3311C" w:rsidRDefault="00E3311C" w:rsidP="00C341F1"/>
        </w:tc>
        <w:tc>
          <w:tcPr>
            <w:tcW w:w="8725" w:type="dxa"/>
          </w:tcPr>
          <w:p w14:paraId="4C47E365" w14:textId="77777777" w:rsidR="00E3311C" w:rsidRDefault="00E3311C" w:rsidP="00C341F1"/>
        </w:tc>
      </w:tr>
      <w:tr w:rsidR="00BA0FCA" w14:paraId="0236C114" w14:textId="77777777" w:rsidTr="00E3311C">
        <w:trPr>
          <w:trHeight w:val="576"/>
        </w:trPr>
        <w:tc>
          <w:tcPr>
            <w:tcW w:w="2236" w:type="dxa"/>
          </w:tcPr>
          <w:p w14:paraId="447820C0" w14:textId="77777777" w:rsidR="00BA0FCA" w:rsidRDefault="00BA0FCA" w:rsidP="00C341F1"/>
        </w:tc>
        <w:tc>
          <w:tcPr>
            <w:tcW w:w="1989" w:type="dxa"/>
          </w:tcPr>
          <w:p w14:paraId="4F8D3E77" w14:textId="77777777" w:rsidR="00BA0FCA" w:rsidRDefault="00BA0FCA" w:rsidP="00C341F1"/>
        </w:tc>
        <w:tc>
          <w:tcPr>
            <w:tcW w:w="8725" w:type="dxa"/>
          </w:tcPr>
          <w:p w14:paraId="78A23777" w14:textId="77777777" w:rsidR="00BA0FCA" w:rsidRDefault="00BA0FCA" w:rsidP="00C341F1"/>
        </w:tc>
      </w:tr>
      <w:tr w:rsidR="00EC7A70" w14:paraId="243A0BF2" w14:textId="77777777" w:rsidTr="00E3311C">
        <w:trPr>
          <w:trHeight w:val="576"/>
        </w:trPr>
        <w:tc>
          <w:tcPr>
            <w:tcW w:w="2236" w:type="dxa"/>
          </w:tcPr>
          <w:p w14:paraId="2D0CD153" w14:textId="77777777" w:rsidR="00EC7A70" w:rsidRDefault="00EC7A70" w:rsidP="00C341F1"/>
        </w:tc>
        <w:tc>
          <w:tcPr>
            <w:tcW w:w="1989" w:type="dxa"/>
          </w:tcPr>
          <w:p w14:paraId="5FC735DE" w14:textId="77777777" w:rsidR="00EC7A70" w:rsidRDefault="00EC7A70" w:rsidP="00C341F1"/>
        </w:tc>
        <w:tc>
          <w:tcPr>
            <w:tcW w:w="8725" w:type="dxa"/>
          </w:tcPr>
          <w:p w14:paraId="786A61E2" w14:textId="77777777" w:rsidR="00EC7A70" w:rsidRDefault="00EC7A70" w:rsidP="00C341F1"/>
        </w:tc>
      </w:tr>
      <w:tr w:rsidR="00EC7A70" w14:paraId="2D4D2524" w14:textId="77777777" w:rsidTr="00E3311C">
        <w:trPr>
          <w:trHeight w:val="576"/>
        </w:trPr>
        <w:tc>
          <w:tcPr>
            <w:tcW w:w="2236" w:type="dxa"/>
          </w:tcPr>
          <w:p w14:paraId="61E90BAB" w14:textId="77777777" w:rsidR="00EC7A70" w:rsidRDefault="00EC7A70" w:rsidP="00C341F1"/>
        </w:tc>
        <w:tc>
          <w:tcPr>
            <w:tcW w:w="1989" w:type="dxa"/>
          </w:tcPr>
          <w:p w14:paraId="44718745" w14:textId="77777777" w:rsidR="00EC7A70" w:rsidRDefault="00EC7A70" w:rsidP="00C341F1"/>
        </w:tc>
        <w:tc>
          <w:tcPr>
            <w:tcW w:w="8725" w:type="dxa"/>
          </w:tcPr>
          <w:p w14:paraId="525F4E56" w14:textId="77777777" w:rsidR="00EC7A70" w:rsidRDefault="00EC7A70" w:rsidP="00C341F1"/>
        </w:tc>
      </w:tr>
    </w:tbl>
    <w:p w14:paraId="672F215F" w14:textId="77777777" w:rsidR="008512E0" w:rsidRDefault="008512E0" w:rsidP="002746FB"/>
    <w:p w14:paraId="0C4B3DFC" w14:textId="23F1F933" w:rsidR="00EE15E2" w:rsidRDefault="00EE15E2" w:rsidP="002746FB"/>
    <w:p w14:paraId="5EC76EC9" w14:textId="77777777" w:rsidR="00EE15E2" w:rsidRDefault="00EE15E2" w:rsidP="002746FB"/>
    <w:sectPr w:rsidR="00EE15E2" w:rsidSect="003E486C">
      <w:footerReference w:type="default" r:id="rId11"/>
      <w:pgSz w:w="15840" w:h="12240" w:orient="landscape"/>
      <w:pgMar w:top="1008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1D2C7E" w14:textId="77777777" w:rsidR="005F30A5" w:rsidRDefault="005F30A5" w:rsidP="00B9453E">
      <w:pPr>
        <w:spacing w:after="0" w:line="240" w:lineRule="auto"/>
      </w:pPr>
      <w:r>
        <w:separator/>
      </w:r>
    </w:p>
  </w:endnote>
  <w:endnote w:type="continuationSeparator" w:id="0">
    <w:p w14:paraId="63025F8C" w14:textId="77777777" w:rsidR="005F30A5" w:rsidRDefault="005F30A5" w:rsidP="00B945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895663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38552F" w14:textId="143AD5C1" w:rsidR="00B9453E" w:rsidRDefault="00B9453E" w:rsidP="00B9453E">
        <w:pPr>
          <w:pStyle w:val="Footer"/>
          <w:ind w:left="-90"/>
        </w:pPr>
        <w:r>
          <w:t>Updated 10/1/2020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2AF6F" w14:textId="77777777" w:rsidR="005F30A5" w:rsidRDefault="005F30A5" w:rsidP="00B9453E">
      <w:pPr>
        <w:spacing w:after="0" w:line="240" w:lineRule="auto"/>
      </w:pPr>
      <w:r>
        <w:separator/>
      </w:r>
    </w:p>
  </w:footnote>
  <w:footnote w:type="continuationSeparator" w:id="0">
    <w:p w14:paraId="06F76CB3" w14:textId="77777777" w:rsidR="005F30A5" w:rsidRDefault="005F30A5" w:rsidP="00B945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2A15B5"/>
    <w:multiLevelType w:val="hybridMultilevel"/>
    <w:tmpl w:val="9942EB86"/>
    <w:lvl w:ilvl="0" w:tplc="102E18F4">
      <w:start w:val="1"/>
      <w:numFmt w:val="upperRoman"/>
      <w:lvlText w:val="%1-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rSwsDCztDA2MbdQ0lEKTi0uzszPAykwqgUA09grDSwAAAA="/>
  </w:docVars>
  <w:rsids>
    <w:rsidRoot w:val="00E82DA8"/>
    <w:rsid w:val="00037E62"/>
    <w:rsid w:val="000706DB"/>
    <w:rsid w:val="0010305F"/>
    <w:rsid w:val="0021723A"/>
    <w:rsid w:val="002746FB"/>
    <w:rsid w:val="003324F6"/>
    <w:rsid w:val="00397703"/>
    <w:rsid w:val="003E486C"/>
    <w:rsid w:val="0044028C"/>
    <w:rsid w:val="004A1898"/>
    <w:rsid w:val="005D75C3"/>
    <w:rsid w:val="005F30A5"/>
    <w:rsid w:val="006D631B"/>
    <w:rsid w:val="006E4216"/>
    <w:rsid w:val="007B09D6"/>
    <w:rsid w:val="007F70AE"/>
    <w:rsid w:val="00831542"/>
    <w:rsid w:val="008512E0"/>
    <w:rsid w:val="00900272"/>
    <w:rsid w:val="009C001C"/>
    <w:rsid w:val="00A960F4"/>
    <w:rsid w:val="00AB08DA"/>
    <w:rsid w:val="00B9453E"/>
    <w:rsid w:val="00BA0FCA"/>
    <w:rsid w:val="00CB765A"/>
    <w:rsid w:val="00E3311C"/>
    <w:rsid w:val="00E82DA8"/>
    <w:rsid w:val="00EB2047"/>
    <w:rsid w:val="00EC7A70"/>
    <w:rsid w:val="00EE15E2"/>
    <w:rsid w:val="00F3129A"/>
    <w:rsid w:val="00FF6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E310D"/>
  <w15:chartTrackingRefBased/>
  <w15:docId w15:val="{8D3A1963-8000-4F3E-AE48-4FE8DE918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12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20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70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0A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94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53E"/>
  </w:style>
  <w:style w:type="paragraph" w:styleId="Footer">
    <w:name w:val="footer"/>
    <w:basedOn w:val="Normal"/>
    <w:link w:val="FooterChar"/>
    <w:uiPriority w:val="99"/>
    <w:unhideWhenUsed/>
    <w:rsid w:val="00B94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5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52830884E59E41BDF1C4EBDA480452" ma:contentTypeVersion="0" ma:contentTypeDescription="Create a new document." ma:contentTypeScope="" ma:versionID="08d9e60b56fd2fd624eb14872edf67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E8495-F4E8-4216-BA21-A6CD88B373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B69445-7BBB-4B3B-BEE2-E767925858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1C994DE-D9B0-4EDE-BAA2-E2DAFE481E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BCFD97A-03DA-4980-80C9-04354F607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4</Pages>
  <Words>367</Words>
  <Characters>2612</Characters>
  <Application>Microsoft Office Word</Application>
  <DocSecurity>0</DocSecurity>
  <Lines>130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Travis</dc:creator>
  <cp:keywords/>
  <dc:description/>
  <cp:lastModifiedBy>Larsen, Carlton</cp:lastModifiedBy>
  <cp:revision>15</cp:revision>
  <cp:lastPrinted>2020-06-26T15:50:00Z</cp:lastPrinted>
  <dcterms:created xsi:type="dcterms:W3CDTF">2020-06-16T17:38:00Z</dcterms:created>
  <dcterms:modified xsi:type="dcterms:W3CDTF">2020-11-17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52830884E59E41BDF1C4EBDA480452</vt:lpwstr>
  </property>
</Properties>
</file>